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209D87C9" w:rsidR="001B39C8" w:rsidRPr="003A49A4" w:rsidRDefault="0FEE24AC" w:rsidP="00056A39">
      <w:pPr>
        <w:ind w:left="3870" w:firstLine="720"/>
        <w:rPr>
          <w:rFonts w:ascii="Calibri" w:hAnsi="Calibri"/>
          <w:b/>
          <w:bCs/>
          <w:sz w:val="22"/>
          <w:szCs w:val="22"/>
        </w:rPr>
      </w:pPr>
      <w:r w:rsidRPr="0FEE24AC">
        <w:rPr>
          <w:rFonts w:ascii="Calibri" w:hAnsi="Calibri"/>
          <w:b/>
          <w:bCs/>
          <w:sz w:val="28"/>
          <w:szCs w:val="28"/>
        </w:rPr>
        <w:t>NC Medicaid Managed Care</w:t>
      </w:r>
    </w:p>
    <w:p w14:paraId="3163224B" w14:textId="344E7CB5" w:rsidR="00AB5E07" w:rsidRPr="008260EA" w:rsidRDefault="00FB4813" w:rsidP="5CA18F42">
      <w:pPr>
        <w:ind w:left="4590"/>
        <w:rPr>
          <w:rFonts w:ascii="Calibri" w:hAnsi="Calibri"/>
          <w:b/>
          <w:bCs/>
          <w:sz w:val="28"/>
          <w:szCs w:val="28"/>
        </w:rPr>
      </w:pPr>
      <w:bookmarkStart w:id="0" w:name="_Hlk86824755"/>
      <w:r w:rsidRPr="5CA18F42">
        <w:rPr>
          <w:rFonts w:ascii="Calibri" w:hAnsi="Calibri"/>
          <w:b/>
          <w:bCs/>
          <w:sz w:val="28"/>
          <w:szCs w:val="28"/>
        </w:rPr>
        <w:t xml:space="preserve">Data Specifications &amp; Requirements for Sharing </w:t>
      </w:r>
      <w:r w:rsidR="0076257A" w:rsidRPr="5CA18F42">
        <w:rPr>
          <w:rFonts w:ascii="Calibri" w:hAnsi="Calibri"/>
          <w:b/>
          <w:bCs/>
          <w:sz w:val="28"/>
          <w:szCs w:val="28"/>
        </w:rPr>
        <w:t xml:space="preserve">Data to Support </w:t>
      </w:r>
      <w:r w:rsidR="003A49A4" w:rsidRPr="5CA18F42">
        <w:rPr>
          <w:rFonts w:ascii="Calibri" w:hAnsi="Calibri"/>
          <w:b/>
          <w:bCs/>
          <w:sz w:val="28"/>
          <w:szCs w:val="28"/>
        </w:rPr>
        <w:t>Care Management for High</w:t>
      </w:r>
      <w:r w:rsidR="00883C9F" w:rsidRPr="5CA18F42">
        <w:rPr>
          <w:rFonts w:ascii="Calibri" w:hAnsi="Calibri"/>
          <w:b/>
          <w:bCs/>
          <w:sz w:val="28"/>
          <w:szCs w:val="28"/>
        </w:rPr>
        <w:t>-</w:t>
      </w:r>
      <w:r w:rsidR="003A49A4" w:rsidRPr="5CA18F42">
        <w:rPr>
          <w:rFonts w:ascii="Calibri" w:hAnsi="Calibri"/>
          <w:b/>
          <w:bCs/>
          <w:sz w:val="28"/>
          <w:szCs w:val="28"/>
        </w:rPr>
        <w:t>Risk Pregnan</w:t>
      </w:r>
      <w:r w:rsidR="00883C9F" w:rsidRPr="5CA18F42">
        <w:rPr>
          <w:rFonts w:ascii="Calibri" w:hAnsi="Calibri"/>
          <w:b/>
          <w:bCs/>
          <w:sz w:val="28"/>
          <w:szCs w:val="28"/>
        </w:rPr>
        <w:t xml:space="preserve">cies </w:t>
      </w:r>
      <w:bookmarkEnd w:id="0"/>
      <w:r w:rsidR="00883C9F" w:rsidRPr="5CA18F42">
        <w:rPr>
          <w:rFonts w:ascii="Calibri" w:hAnsi="Calibri"/>
          <w:b/>
          <w:b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FEBD36D">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9B351E">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00393673" w:rsidRPr="008260EA" w14:paraId="764B95BF"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9B351E">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9B351E">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9B351E">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9B351E">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9B351E">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9B351E">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9B351E">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9B351E">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9B351E">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9B351E">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9B351E">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9B351E">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9B351E">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9B351E">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9B351E">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9B351E">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9B351E">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9B351E">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9B351E">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9B351E">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9B351E">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r w:rsidR="00733AD4" w:rsidRPr="008260EA" w14:paraId="003AF146"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53DEF86A" w14:textId="6E6DF4EC" w:rsidR="00733AD4" w:rsidRPr="00244845" w:rsidRDefault="00D82DED" w:rsidP="009B351E">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BECD76C" w14:textId="250ACE63" w:rsidR="00733AD4" w:rsidRPr="00244845" w:rsidRDefault="00D82DED" w:rsidP="009B351E">
            <w:pPr>
              <w:rPr>
                <w:rFonts w:ascii="Calibri" w:hAnsi="Calibri"/>
                <w:sz w:val="22"/>
                <w:szCs w:val="22"/>
              </w:rPr>
            </w:pPr>
            <w:r>
              <w:rPr>
                <w:rFonts w:ascii="Calibri" w:hAnsi="Calibri"/>
                <w:sz w:val="22"/>
                <w:szCs w:val="22"/>
              </w:rPr>
              <w:t>4/14/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381106B4" w14:textId="56045693" w:rsidR="00733AD4" w:rsidRPr="00244845" w:rsidRDefault="00D82DED" w:rsidP="009B351E">
            <w:pPr>
              <w:rPr>
                <w:rFonts w:ascii="Calibri" w:hAnsi="Calibri"/>
                <w:sz w:val="22"/>
                <w:szCs w:val="22"/>
              </w:rPr>
            </w:pPr>
            <w:r w:rsidRPr="00D82DED">
              <w:rPr>
                <w:rFonts w:ascii="Calibri" w:hAnsi="Calibri"/>
                <w:sz w:val="22"/>
                <w:szCs w:val="22"/>
              </w:rPr>
              <w:t>Additional guidance on populating the Tribal Code field in</w:t>
            </w:r>
            <w:r>
              <w:rPr>
                <w:rFonts w:ascii="Calibri" w:hAnsi="Calibri"/>
                <w:sz w:val="22"/>
                <w:szCs w:val="22"/>
              </w:rPr>
              <w:t xml:space="preserve"> Pharmacy,</w:t>
            </w:r>
            <w:r w:rsidRPr="00D82DED">
              <w:rPr>
                <w:rFonts w:ascii="Calibri" w:hAnsi="Calibri"/>
                <w:sz w:val="22"/>
                <w:szCs w:val="22"/>
              </w:rPr>
              <w:t xml:space="preserve"> Institutional</w:t>
            </w:r>
            <w:r w:rsidR="00ED5371">
              <w:rPr>
                <w:rFonts w:ascii="Calibri" w:hAnsi="Calibri"/>
                <w:sz w:val="22"/>
                <w:szCs w:val="22"/>
              </w:rPr>
              <w:t>,</w:t>
            </w:r>
            <w:r w:rsidRPr="00D82DED">
              <w:rPr>
                <w:rFonts w:ascii="Calibri" w:hAnsi="Calibri"/>
                <w:sz w:val="22"/>
                <w:szCs w:val="22"/>
              </w:rPr>
              <w:t xml:space="preserve"> and Professional claims files.</w:t>
            </w:r>
          </w:p>
        </w:tc>
      </w:tr>
      <w:tr w:rsidR="00D10222" w:rsidRPr="008260EA" w14:paraId="2E9C2CD0" w14:textId="77777777" w:rsidTr="1FEBD36D">
        <w:tc>
          <w:tcPr>
            <w:tcW w:w="2337" w:type="dxa"/>
            <w:tcBorders>
              <w:top w:val="single" w:sz="4" w:space="0" w:color="auto"/>
              <w:left w:val="single" w:sz="4" w:space="0" w:color="auto"/>
              <w:bottom w:val="single" w:sz="4" w:space="0" w:color="auto"/>
              <w:right w:val="single" w:sz="4" w:space="0" w:color="auto"/>
            </w:tcBorders>
            <w:shd w:val="clear" w:color="auto" w:fill="auto"/>
          </w:tcPr>
          <w:p w14:paraId="60EF1F48" w14:textId="365705A7" w:rsidR="00D10222" w:rsidRDefault="001A1071" w:rsidP="009B351E">
            <w:pPr>
              <w:rPr>
                <w:rFonts w:ascii="Calibri" w:hAnsi="Calibri"/>
                <w:sz w:val="22"/>
                <w:szCs w:val="22"/>
              </w:rPr>
            </w:pPr>
            <w:r>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50900A23" w14:textId="0945E4B4" w:rsidR="00D10222" w:rsidRDefault="00402072" w:rsidP="009B351E">
            <w:pPr>
              <w:rPr>
                <w:rFonts w:ascii="Calibri" w:hAnsi="Calibri"/>
                <w:sz w:val="22"/>
                <w:szCs w:val="22"/>
              </w:rPr>
            </w:pPr>
            <w:r>
              <w:rPr>
                <w:rFonts w:ascii="Calibri" w:hAnsi="Calibri"/>
                <w:sz w:val="22"/>
                <w:szCs w:val="22"/>
              </w:rPr>
              <w:t>6</w:t>
            </w:r>
            <w:r w:rsidR="001A1071">
              <w:rPr>
                <w:rFonts w:ascii="Calibri" w:hAnsi="Calibri"/>
                <w:sz w:val="22"/>
                <w:szCs w:val="22"/>
              </w:rPr>
              <w:t>/</w:t>
            </w:r>
            <w:r>
              <w:rPr>
                <w:rFonts w:ascii="Calibri" w:hAnsi="Calibri"/>
                <w:sz w:val="22"/>
                <w:szCs w:val="22"/>
              </w:rPr>
              <w:t>3</w:t>
            </w:r>
            <w:r w:rsidR="001A1071">
              <w:rPr>
                <w:rFonts w:ascii="Calibri" w:hAnsi="Calibri"/>
                <w:sz w:val="22"/>
                <w:szCs w:val="22"/>
              </w:rPr>
              <w:t>/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40E1B9A8" w14:textId="7592B5DD" w:rsidR="00D10222" w:rsidRPr="00D82DED" w:rsidRDefault="001A1071" w:rsidP="009B351E">
            <w:pPr>
              <w:rPr>
                <w:rFonts w:ascii="Calibri" w:hAnsi="Calibri"/>
                <w:sz w:val="22"/>
                <w:szCs w:val="22"/>
              </w:rPr>
            </w:pPr>
            <w:r>
              <w:rPr>
                <w:rFonts w:ascii="Calibri" w:hAnsi="Calibri"/>
                <w:sz w:val="22"/>
                <w:szCs w:val="22"/>
              </w:rPr>
              <w:t>Replaced daily incremental Beneficiary Assignment (BA) file with an end of month full BA file.</w:t>
            </w:r>
          </w:p>
        </w:tc>
      </w:tr>
      <w:tr w:rsidR="007137F3" w:rsidRPr="008260EA" w14:paraId="299928F2" w14:textId="77777777" w:rsidTr="1FEBD36D">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0D329126" w14:textId="3E332579" w:rsidR="007137F3" w:rsidRDefault="007137F3" w:rsidP="009B351E">
            <w:pPr>
              <w:rPr>
                <w:rFonts w:ascii="Calibri" w:hAnsi="Calibri"/>
                <w:sz w:val="22"/>
                <w:szCs w:val="22"/>
              </w:rPr>
            </w:pPr>
            <w:r w:rsidRPr="1FEBD36D">
              <w:rPr>
                <w:rFonts w:ascii="Calibri" w:hAnsi="Calibri"/>
                <w:sz w:val="22"/>
                <w:szCs w:val="22"/>
              </w:rPr>
              <w:t>8.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7F72469" w14:textId="0DEA8B8E" w:rsidR="007137F3" w:rsidRDefault="00971BBA" w:rsidP="009B351E">
            <w:pPr>
              <w:rPr>
                <w:rFonts w:ascii="Calibri" w:hAnsi="Calibri"/>
                <w:sz w:val="22"/>
                <w:szCs w:val="22"/>
              </w:rPr>
            </w:pPr>
            <w:r w:rsidRPr="1FEBD36D">
              <w:rPr>
                <w:rFonts w:ascii="Calibri" w:hAnsi="Calibri"/>
                <w:sz w:val="22"/>
                <w:szCs w:val="22"/>
              </w:rPr>
              <w:t>8/1/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F3CC689" w14:textId="3E8A77A0" w:rsidR="007137F3" w:rsidRDefault="00971BBA" w:rsidP="009B351E">
            <w:pPr>
              <w:rPr>
                <w:rFonts w:ascii="Calibri" w:hAnsi="Calibri"/>
                <w:sz w:val="22"/>
                <w:szCs w:val="22"/>
              </w:rPr>
            </w:pPr>
            <w:r w:rsidRPr="1FEBD36D">
              <w:rPr>
                <w:rFonts w:ascii="Calibri" w:hAnsi="Calibri"/>
                <w:sz w:val="22"/>
                <w:szCs w:val="22"/>
              </w:rPr>
              <w:t>Updated Member Report file delivery frequency to weekly.</w:t>
            </w:r>
          </w:p>
        </w:tc>
      </w:tr>
      <w:tr w:rsidR="002D3B4A" w:rsidRPr="008260EA" w14:paraId="12EE5DA8" w14:textId="77777777" w:rsidTr="1FEBD36D">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2897B3F9" w14:textId="5ED0C3BF" w:rsidR="002D3B4A" w:rsidRPr="1FEBD36D" w:rsidRDefault="002D3B4A" w:rsidP="009B351E">
            <w:pPr>
              <w:rPr>
                <w:rFonts w:ascii="Calibri" w:hAnsi="Calibri"/>
                <w:sz w:val="22"/>
                <w:szCs w:val="22"/>
              </w:rPr>
            </w:pPr>
            <w:r>
              <w:rPr>
                <w:rFonts w:ascii="Calibri" w:hAnsi="Calibri"/>
                <w:sz w:val="22"/>
                <w:szCs w:val="22"/>
              </w:rPr>
              <w:t>9</w:t>
            </w:r>
            <w:r>
              <w:rPr>
                <w:rFonts w:ascii="Calibri" w:hAnsi="Calibri"/>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5EE01053" w14:textId="46249744" w:rsidR="002D3B4A" w:rsidRPr="1FEBD36D" w:rsidRDefault="002D3B4A" w:rsidP="009B351E">
            <w:pPr>
              <w:rPr>
                <w:rFonts w:ascii="Calibri" w:hAnsi="Calibri"/>
                <w:sz w:val="22"/>
                <w:szCs w:val="22"/>
              </w:rPr>
            </w:pPr>
            <w:r>
              <w:rPr>
                <w:rFonts w:ascii="Calibri" w:hAnsi="Calibri"/>
                <w:sz w:val="22"/>
                <w:szCs w:val="22"/>
              </w:rPr>
              <w:t>9</w:t>
            </w:r>
            <w:r>
              <w:rPr>
                <w:rFonts w:ascii="Calibri" w:hAnsi="Calibri"/>
              </w:rPr>
              <w:t>/4/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54DF3B2F" w14:textId="6F25DCC9" w:rsidR="002D3B4A" w:rsidRPr="1FEBD36D" w:rsidRDefault="002D3B4A" w:rsidP="009B351E">
            <w:pPr>
              <w:rPr>
                <w:rFonts w:ascii="Calibri" w:hAnsi="Calibri"/>
                <w:sz w:val="22"/>
                <w:szCs w:val="22"/>
              </w:rPr>
            </w:pPr>
            <w:r>
              <w:rPr>
                <w:rFonts w:ascii="Calibri" w:hAnsi="Calibri"/>
                <w:sz w:val="22"/>
                <w:szCs w:val="22"/>
              </w:rPr>
              <w:t>Updated PRL</w:t>
            </w:r>
            <w:r w:rsidR="00364300">
              <w:rPr>
                <w:rFonts w:ascii="Calibri" w:hAnsi="Calibri"/>
                <w:sz w:val="22"/>
                <w:szCs w:val="22"/>
              </w:rPr>
              <w:t xml:space="preserve"> and BA</w:t>
            </w:r>
            <w:r>
              <w:rPr>
                <w:rFonts w:ascii="Calibri" w:hAnsi="Calibri"/>
                <w:sz w:val="22"/>
                <w:szCs w:val="22"/>
              </w:rPr>
              <w:t xml:space="preserve"> File scope language for clarity. </w:t>
            </w:r>
          </w:p>
        </w:tc>
      </w:tr>
      <w:tr w:rsidR="0082455C" w:rsidRPr="008260EA" w14:paraId="48519D8F" w14:textId="77777777" w:rsidTr="1FEBD36D">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54568B38" w14:textId="60967970" w:rsidR="0082455C" w:rsidRDefault="0082455C" w:rsidP="009B351E">
            <w:pPr>
              <w:rPr>
                <w:rFonts w:ascii="Calibri" w:hAnsi="Calibri"/>
                <w:sz w:val="22"/>
                <w:szCs w:val="22"/>
              </w:rPr>
            </w:pPr>
            <w:r>
              <w:rPr>
                <w:rFonts w:ascii="Calibri" w:hAnsi="Calibri"/>
                <w:sz w:val="22"/>
                <w:szCs w:val="22"/>
              </w:rPr>
              <w:t>10.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727BD56" w14:textId="170A561E" w:rsidR="0082455C" w:rsidRDefault="00620420" w:rsidP="009B351E">
            <w:pPr>
              <w:rPr>
                <w:rFonts w:ascii="Calibri" w:hAnsi="Calibri"/>
                <w:sz w:val="22"/>
                <w:szCs w:val="22"/>
              </w:rPr>
            </w:pPr>
            <w:r>
              <w:rPr>
                <w:rFonts w:ascii="Calibri" w:hAnsi="Calibri"/>
                <w:sz w:val="22"/>
                <w:szCs w:val="22"/>
              </w:rPr>
              <w:t>4/18/2</w:t>
            </w:r>
            <w:r w:rsidR="004744DC">
              <w:rPr>
                <w:rFonts w:ascii="Calibri" w:hAnsi="Calibri"/>
                <w:sz w:val="22"/>
                <w:szCs w:val="22"/>
              </w:rPr>
              <w:t>5</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A97457C" w14:textId="4E7F2A99" w:rsidR="0082455C" w:rsidRDefault="00620420" w:rsidP="009B351E">
            <w:pPr>
              <w:rPr>
                <w:rFonts w:ascii="Calibri" w:hAnsi="Calibri"/>
                <w:sz w:val="22"/>
                <w:szCs w:val="22"/>
              </w:rPr>
            </w:pPr>
            <w:r>
              <w:rPr>
                <w:rFonts w:ascii="Calibri" w:hAnsi="Calibri"/>
                <w:sz w:val="22"/>
                <w:szCs w:val="22"/>
              </w:rPr>
              <w:t xml:space="preserve">Updated PRL File Layout and File Type sections and provided embedded PRL Template for TP CMHRP. </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lastRenderedPageBreak/>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5EE5F196" w14:textId="77777777" w:rsidR="00190F3D" w:rsidRDefault="00190F3D" w:rsidP="00ED2ECE"/>
    <w:p w14:paraId="3671E1DB" w14:textId="5D8B2139" w:rsidR="00190F3D" w:rsidRDefault="00190F3D" w:rsidP="1FEBD36D">
      <w:pPr>
        <w:numPr>
          <w:ilvl w:val="0"/>
          <w:numId w:val="3"/>
        </w:numPr>
        <w:ind w:left="720"/>
        <w:rPr>
          <w:rFonts w:ascii="Calibri" w:hAnsi="Calibri"/>
          <w:b/>
          <w:bCs/>
          <w:sz w:val="22"/>
          <w:szCs w:val="22"/>
        </w:rPr>
      </w:pPr>
      <w:r w:rsidRPr="1FEBD36D">
        <w:rPr>
          <w:rFonts w:ascii="Calibri" w:hAnsi="Calibri"/>
          <w:b/>
          <w:bCs/>
          <w:sz w:val="22"/>
          <w:szCs w:val="22"/>
        </w:rPr>
        <w:t>CMHRP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1DD8B0EA" w14:textId="77777777" w:rsidR="00190F3D" w:rsidRDefault="00190F3D" w:rsidP="00ED2ECE">
      <w:pPr>
        <w:rPr>
          <w:strike/>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46ABA0C9" w14:textId="7B0B6C82" w:rsidR="006E21BB" w:rsidRDefault="00C75596" w:rsidP="00A77BE6">
      <w:pPr>
        <w:rPr>
          <w:rFonts w:ascii="Calibri" w:hAnsi="Calibri"/>
          <w:sz w:val="22"/>
          <w:szCs w:val="22"/>
        </w:rPr>
      </w:pPr>
      <w:r>
        <w:rPr>
          <w:rFonts w:ascii="Calibri" w:hAnsi="Calibri"/>
          <w:sz w:val="22"/>
          <w:szCs w:val="22"/>
        </w:rPr>
        <w:t>The</w:t>
      </w:r>
      <w:r w:rsidR="00E323B3" w:rsidRPr="00DF42B8">
        <w:rPr>
          <w:rFonts w:ascii="Calibri" w:hAnsi="Calibri"/>
          <w:sz w:val="22"/>
          <w:szCs w:val="22"/>
        </w:rPr>
        <w:t xml:space="preserve"> North Carolina Department of Health and Human Services (the Department)</w:t>
      </w:r>
      <w:r w:rsidR="00DF42B8">
        <w:rPr>
          <w:rFonts w:ascii="Calibri" w:hAnsi="Calibri"/>
          <w:sz w:val="22"/>
          <w:szCs w:val="22"/>
        </w:rPr>
        <w:t xml:space="preserve">, </w:t>
      </w:r>
      <w:r w:rsidR="006E21BB" w:rsidRPr="006E21BB">
        <w:rPr>
          <w:rFonts w:ascii="Calibri" w:hAnsi="Calibri"/>
          <w:sz w:val="22"/>
          <w:szCs w:val="22"/>
        </w:rPr>
        <w:t>provides care management</w:t>
      </w:r>
      <w:r w:rsidR="00FF2E59">
        <w:rPr>
          <w:rFonts w:ascii="Calibri" w:hAnsi="Calibri"/>
          <w:sz w:val="22"/>
          <w:szCs w:val="22"/>
        </w:rPr>
        <w:t xml:space="preserve"> for</w:t>
      </w:r>
      <w:r w:rsidR="006E21BB" w:rsidRPr="006E21BB">
        <w:rPr>
          <w:rFonts w:ascii="Calibri" w:hAnsi="Calibri"/>
          <w:sz w:val="22"/>
          <w:szCs w:val="22"/>
        </w:rPr>
        <w:t xml:space="preserve"> </w:t>
      </w:r>
      <w:r w:rsidR="003815CD">
        <w:rPr>
          <w:rFonts w:ascii="Calibri" w:hAnsi="Calibri"/>
          <w:sz w:val="22"/>
          <w:szCs w:val="22"/>
        </w:rPr>
        <w:t xml:space="preserve">pregnant women who may be at risk for adverse birth outcomes through </w:t>
      </w:r>
      <w:r w:rsidR="008F2DEE">
        <w:rPr>
          <w:rFonts w:ascii="Calibri" w:hAnsi="Calibri"/>
          <w:sz w:val="22"/>
          <w:szCs w:val="22"/>
        </w:rPr>
        <w:t xml:space="preserve">the </w:t>
      </w:r>
      <w:r w:rsidR="008859C1">
        <w:rPr>
          <w:rFonts w:ascii="Calibri" w:hAnsi="Calibri"/>
          <w:sz w:val="22"/>
          <w:szCs w:val="22"/>
        </w:rPr>
        <w:t xml:space="preserve">Care Management for High-Risk Pregnancies (CMHRP) program </w:t>
      </w:r>
      <w:r w:rsidR="006E21BB" w:rsidRPr="006E21BB">
        <w:rPr>
          <w:rFonts w:ascii="Calibri" w:hAnsi="Calibri"/>
          <w:sz w:val="22"/>
          <w:szCs w:val="22"/>
        </w:rPr>
        <w:t xml:space="preserve">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006E21BB"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w:t>
      </w:r>
      <w:r w:rsidR="00B22690">
        <w:rPr>
          <w:rFonts w:ascii="Calibri" w:hAnsi="Calibri"/>
          <w:sz w:val="22"/>
          <w:szCs w:val="22"/>
        </w:rPr>
        <w:t>s</w:t>
      </w:r>
      <w:r w:rsidR="002C3E09">
        <w:rPr>
          <w:rFonts w:ascii="Calibri" w:hAnsi="Calibri"/>
          <w:sz w:val="22"/>
          <w:szCs w:val="22"/>
        </w:rPr>
        <w:t xml:space="preserve"> (TP)</w:t>
      </w:r>
      <w:r w:rsidR="00D63B9E">
        <w:rPr>
          <w:rStyle w:val="normaltextrun"/>
          <w:rFonts w:ascii="Calibri" w:hAnsi="Calibri" w:cs="Calibri"/>
          <w:color w:val="000000"/>
          <w:sz w:val="22"/>
          <w:szCs w:val="22"/>
          <w:shd w:val="clear" w:color="auto" w:fill="FFFFFF"/>
        </w:rPr>
        <w:t xml:space="preserve"> </w:t>
      </w:r>
      <w:r w:rsidR="00B22690">
        <w:rPr>
          <w:rFonts w:ascii="Calibri" w:hAnsi="Calibri"/>
          <w:sz w:val="22"/>
          <w:szCs w:val="22"/>
        </w:rPr>
        <w:t>are</w:t>
      </w:r>
      <w:r w:rsidR="006E21BB" w:rsidRPr="006E21BB">
        <w:rPr>
          <w:rFonts w:ascii="Calibri" w:hAnsi="Calibri"/>
          <w:sz w:val="22"/>
          <w:szCs w:val="22"/>
        </w:rPr>
        <w:t xml:space="preserv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006E21BB" w:rsidRPr="006E21BB">
        <w:rPr>
          <w:rFonts w:ascii="Calibri" w:hAnsi="Calibri"/>
          <w:sz w:val="22"/>
          <w:szCs w:val="22"/>
        </w:rPr>
        <w:t xml:space="preserve">. Accordingly, for the </w:t>
      </w:r>
      <w:r w:rsidR="00A63B5F">
        <w:rPr>
          <w:rFonts w:ascii="Calibri" w:hAnsi="Calibri"/>
          <w:sz w:val="22"/>
          <w:szCs w:val="22"/>
        </w:rPr>
        <w:t>second</w:t>
      </w:r>
      <w:r w:rsidR="006E21BB"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3D3F7AC3"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 xml:space="preserve">information on </w:t>
      </w:r>
      <w:r w:rsidR="00D579F9">
        <w:rPr>
          <w:rFonts w:ascii="Calibri" w:hAnsi="Calibri"/>
          <w:sz w:val="22"/>
          <w:szCs w:val="22"/>
        </w:rPr>
        <w:t xml:space="preserve">the </w:t>
      </w:r>
      <w:r w:rsidR="00094CEE">
        <w:rPr>
          <w:rFonts w:ascii="Calibri" w:hAnsi="Calibri"/>
          <w:sz w:val="22"/>
          <w:szCs w:val="22"/>
        </w:rPr>
        <w:t>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A77BE6"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A77BE6"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Pr>
            <w:rStyle w:val="Hyperlink"/>
            <w:rFonts w:ascii="Calibri" w:hAnsi="Calibri" w:cs="Calibri"/>
            <w:sz w:val="22"/>
            <w:szCs w:val="22"/>
          </w:rPr>
          <w:t xml:space="preserve">Tailored </w:t>
        </w:r>
        <w:r w:rsidRPr="000836AA">
          <w:rPr>
            <w:rStyle w:val="Hyperlink"/>
            <w:rFonts w:ascii="Calibri" w:hAnsi="Calibri" w:cs="Calibri"/>
            <w:sz w:val="22"/>
            <w:szCs w:val="22"/>
          </w:rPr>
          <w:t>C</w:t>
        </w:r>
        <w:r>
          <w:rPr>
            <w:rStyle w:val="Hyperlink"/>
            <w:rFonts w:ascii="Calibri" w:hAnsi="Calibri" w:cs="Calibri"/>
            <w:sz w:val="22"/>
            <w:szCs w:val="22"/>
          </w:rPr>
          <w:t>M</w:t>
        </w:r>
        <w:r w:rsidRPr="000836AA">
          <w:rPr>
            <w:rStyle w:val="Hyperlink"/>
            <w:rFonts w:ascii="Calibri" w:hAnsi="Calibri" w:cs="Calibri"/>
            <w:sz w:val="22"/>
            <w:szCs w:val="22"/>
          </w:rPr>
          <w:t xml:space="preserve"> Data System Guidance</w:t>
        </w:r>
      </w:hyperlink>
      <w:r>
        <w:rPr>
          <w:rStyle w:val="normaltextrun"/>
          <w:rFonts w:ascii="Calibri" w:hAnsi="Calibri" w:cs="Calibri"/>
          <w:color w:val="000000"/>
          <w:sz w:val="22"/>
          <w:szCs w:val="22"/>
        </w:rPr>
        <w:t xml:space="preserve"> </w:t>
      </w:r>
    </w:p>
    <w:p w14:paraId="31A59489" w14:textId="77777777" w:rsidR="00A77BE6" w:rsidRPr="000836AA" w:rsidRDefault="00A77BE6"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Pr>
            <w:rStyle w:val="Hyperlink"/>
            <w:rFonts w:ascii="Calibri" w:hAnsi="Calibri" w:cs="Calibri"/>
            <w:sz w:val="22"/>
            <w:szCs w:val="22"/>
          </w:rPr>
          <w:t>Tailored CM</w:t>
        </w:r>
        <w:r w:rsidRPr="000836AA">
          <w:rPr>
            <w:rStyle w:val="Hyperlink"/>
            <w:rFonts w:ascii="Calibri" w:hAnsi="Calibri" w:cs="Calibri"/>
            <w:sz w:val="22"/>
            <w:szCs w:val="22"/>
          </w:rPr>
          <w:t xml:space="preserve"> Data Strategy FAQ</w:t>
        </w:r>
      </w:hyperlink>
      <w:r>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661971B4" w:rsidR="00340C13" w:rsidRPr="00832E72" w:rsidRDefault="00930EA9" w:rsidP="00930EA9">
      <w:pPr>
        <w:rPr>
          <w:rFonts w:ascii="Calibri" w:hAnsi="Calibri"/>
          <w:sz w:val="22"/>
          <w:szCs w:val="22"/>
        </w:rPr>
      </w:pPr>
      <w:r w:rsidRPr="00832E72">
        <w:rPr>
          <w:rFonts w:ascii="Calibri" w:hAnsi="Calibri"/>
          <w:sz w:val="22"/>
          <w:szCs w:val="22"/>
        </w:rPr>
        <w:t xml:space="preserve">BH I/DD TPs </w:t>
      </w:r>
      <w:r w:rsidR="005C3214">
        <w:rPr>
          <w:rFonts w:ascii="Calibri" w:hAnsi="Calibri"/>
          <w:sz w:val="22"/>
          <w:szCs w:val="22"/>
        </w:rPr>
        <w:t>are</w:t>
      </w:r>
      <w:r w:rsidR="004728BD">
        <w:rPr>
          <w:rFonts w:ascii="Calibri" w:hAnsi="Calibri"/>
          <w:sz w:val="22"/>
          <w:szCs w:val="22"/>
        </w:rPr>
        <w:t xml:space="preserve"> </w:t>
      </w:r>
      <w:r w:rsidRPr="00832E72">
        <w:rPr>
          <w:rFonts w:ascii="Calibri" w:hAnsi="Calibri"/>
          <w:sz w:val="22"/>
          <w:szCs w:val="22"/>
        </w:rPr>
        <w:t xml:space="preserve">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w:t>
      </w:r>
      <w:r w:rsidR="00C86D90">
        <w:rPr>
          <w:rFonts w:ascii="Calibri" w:hAnsi="Calibri"/>
          <w:sz w:val="22"/>
          <w:szCs w:val="22"/>
        </w:rPr>
        <w:t xml:space="preserve">the </w:t>
      </w:r>
      <w:r w:rsidR="00281EEE" w:rsidRPr="00832E72">
        <w:rPr>
          <w:rFonts w:ascii="Calibri" w:hAnsi="Calibri"/>
          <w:sz w:val="22"/>
          <w:szCs w:val="22"/>
        </w:rPr>
        <w:t>CMHRP program</w:t>
      </w:r>
      <w:r w:rsidR="00832E72" w:rsidRPr="00832E72">
        <w:rPr>
          <w:rFonts w:ascii="Calibri" w:hAnsi="Calibri"/>
          <w:sz w:val="22"/>
          <w:szCs w:val="22"/>
        </w:rPr>
        <w:t xml:space="preserve"> (i.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68699DF6"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proofErr w:type="spellStart"/>
      <w:proofErr w:type="gramStart"/>
      <w:r>
        <w:rPr>
          <w:rFonts w:ascii="Calibri" w:hAnsi="Calibri"/>
          <w:b/>
          <w:bCs/>
          <w:sz w:val="22"/>
          <w:szCs w:val="22"/>
        </w:rPr>
        <w:t>List</w:t>
      </w:r>
      <w:r w:rsidR="0023073A">
        <w:rPr>
          <w:rFonts w:ascii="Calibri" w:hAnsi="Calibri"/>
          <w:b/>
          <w:bCs/>
          <w:sz w:val="22"/>
          <w:szCs w:val="22"/>
        </w:rPr>
        <w:t>,</w:t>
      </w:r>
      <w:r w:rsidR="00ED6DAD">
        <w:rPr>
          <w:rFonts w:ascii="Calibri" w:hAnsi="Calibri"/>
          <w:b/>
          <w:bCs/>
          <w:sz w:val="22"/>
          <w:szCs w:val="22"/>
        </w:rPr>
        <w:t>includ</w:t>
      </w:r>
      <w:r w:rsidR="0023073A">
        <w:rPr>
          <w:rFonts w:ascii="Calibri" w:hAnsi="Calibri"/>
          <w:b/>
          <w:bCs/>
          <w:sz w:val="22"/>
          <w:szCs w:val="22"/>
        </w:rPr>
        <w:t>ing</w:t>
      </w:r>
      <w:proofErr w:type="spellEnd"/>
      <w:proofErr w:type="gramEnd"/>
      <w:r w:rsidR="00ED6DAD">
        <w:rPr>
          <w:rFonts w:ascii="Calibri" w:hAnsi="Calibri"/>
          <w:b/>
          <w:bCs/>
          <w:sz w:val="22"/>
          <w:szCs w:val="22"/>
        </w:rPr>
        <w:t xml:space="preserve"> only pregnant members identified as </w:t>
      </w:r>
      <w:r w:rsidR="00C92ED3">
        <w:rPr>
          <w:rFonts w:ascii="Calibri" w:hAnsi="Calibri"/>
          <w:b/>
          <w:bCs/>
          <w:sz w:val="22"/>
          <w:szCs w:val="22"/>
        </w:rPr>
        <w:t>high risk for adverse birth outcomes)</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36DDE718"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w:t>
      </w:r>
      <w:r w:rsidR="00FE54A4">
        <w:rPr>
          <w:rFonts w:ascii="Calibri" w:hAnsi="Calibri"/>
          <w:sz w:val="22"/>
          <w:szCs w:val="22"/>
        </w:rPr>
        <w:t xml:space="preserve">to </w:t>
      </w:r>
      <w:r w:rsidR="00BF7E0C">
        <w:rPr>
          <w:rFonts w:ascii="Calibri" w:hAnsi="Calibri"/>
          <w:sz w:val="22"/>
          <w:szCs w:val="22"/>
        </w:rPr>
        <w:t>support</w:t>
      </w:r>
      <w:r w:rsidR="009E00D6">
        <w:rPr>
          <w:rFonts w:ascii="Calibri" w:hAnsi="Calibri"/>
          <w:sz w:val="22"/>
          <w:szCs w:val="22"/>
        </w:rPr>
        <w:t xml:space="preserve"> </w:t>
      </w:r>
      <w:r w:rsidR="00FE54A4">
        <w:rPr>
          <w:rFonts w:ascii="Calibri" w:hAnsi="Calibri"/>
          <w:sz w:val="22"/>
          <w:szCs w:val="22"/>
        </w:rPr>
        <w:t xml:space="preserve">the </w:t>
      </w:r>
      <w:r w:rsidR="00BF7E0C">
        <w:rPr>
          <w:rFonts w:ascii="Calibri" w:hAnsi="Calibri"/>
          <w:sz w:val="22"/>
          <w:szCs w:val="22"/>
        </w:rPr>
        <w:t>CMHRP program</w:t>
      </w:r>
      <w:r w:rsidR="009E00D6">
        <w:rPr>
          <w:rFonts w:ascii="Calibri" w:hAnsi="Calibri"/>
          <w:sz w:val="22"/>
          <w:szCs w:val="22"/>
        </w:rPr>
        <w:t xml:space="preserve">. </w:t>
      </w:r>
      <w:proofErr w:type="gramStart"/>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proofErr w:type="gramEnd"/>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02058067"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w:t>
      </w:r>
      <w:r w:rsidR="00587D57">
        <w:rPr>
          <w:rFonts w:ascii="Calibri" w:hAnsi="Calibri"/>
          <w:sz w:val="22"/>
          <w:szCs w:val="22"/>
        </w:rPr>
        <w:t xml:space="preserve">the </w:t>
      </w:r>
      <w:r w:rsidR="00DB20C5">
        <w:rPr>
          <w:rFonts w:ascii="Calibri" w:hAnsi="Calibri"/>
          <w:sz w:val="22"/>
          <w:szCs w:val="22"/>
        </w:rPr>
        <w:t xml:space="preserve">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4908BF57" w:rsidR="00895476" w:rsidRDefault="00C221F6" w:rsidP="00895476">
      <w:pPr>
        <w:rPr>
          <w:rFonts w:ascii="Calibri" w:hAnsi="Calibri"/>
          <w:sz w:val="22"/>
          <w:szCs w:val="22"/>
        </w:rPr>
      </w:pPr>
      <w:r>
        <w:rPr>
          <w:rFonts w:ascii="Calibri" w:hAnsi="Calibri"/>
          <w:b/>
          <w:sz w:val="22"/>
          <w:szCs w:val="22"/>
        </w:rPr>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364300">
        <w:rPr>
          <w:rFonts w:ascii="Calibri" w:hAnsi="Calibri"/>
          <w:sz w:val="22"/>
          <w:szCs w:val="22"/>
        </w:rPr>
        <w:t xml:space="preserve">The CMHRP BA File should include all females ages 14-44 years old regardless of pregnancy. </w:t>
      </w:r>
      <w:r w:rsidR="00895476">
        <w:rPr>
          <w:rFonts w:ascii="Calibri" w:hAnsi="Calibri"/>
          <w:sz w:val="22"/>
          <w:szCs w:val="22"/>
        </w:rPr>
        <w:t>Full file should include the current active/future panel for the File Target. Full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7"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3E964397" w14:textId="16B85DC8" w:rsidR="009A689C" w:rsidRDefault="005D1ED9" w:rsidP="00507030">
      <w:pPr>
        <w:rPr>
          <w:rFonts w:ascii="Calibri" w:hAnsi="Calibri"/>
          <w:sz w:val="22"/>
          <w:szCs w:val="22"/>
        </w:rPr>
      </w:pPr>
      <w:r w:rsidRPr="008260EA">
        <w:rPr>
          <w:rFonts w:ascii="Calibri" w:hAnsi="Calibri"/>
          <w:b/>
          <w:sz w:val="22"/>
          <w:szCs w:val="22"/>
        </w:rPr>
        <w:t xml:space="preserve">File Delivery Frequency: </w:t>
      </w:r>
      <w:r w:rsidR="009A689C" w:rsidRPr="683ECB4E">
        <w:rPr>
          <w:rFonts w:ascii="Calibri" w:hAnsi="Calibri"/>
          <w:sz w:val="22"/>
          <w:szCs w:val="22"/>
        </w:rPr>
        <w:t>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followed by weekly full files. Weekly full files will ensure that data is reconciled between the source and target every week. The Department will share the production date for the 1</w:t>
      </w:r>
      <w:r w:rsidR="009A689C" w:rsidRPr="683ECB4E">
        <w:rPr>
          <w:rFonts w:ascii="Calibri" w:hAnsi="Calibri"/>
          <w:sz w:val="22"/>
          <w:szCs w:val="22"/>
          <w:vertAlign w:val="superscript"/>
        </w:rPr>
        <w:t>st</w:t>
      </w:r>
      <w:r w:rsidR="009A689C" w:rsidRPr="683ECB4E">
        <w:rPr>
          <w:rFonts w:ascii="Calibri" w:hAnsi="Calibri"/>
          <w:sz w:val="22"/>
          <w:szCs w:val="22"/>
        </w:rPr>
        <w:t xml:space="preserve"> full file through the Deployment schedule</w:t>
      </w:r>
      <w:r w:rsidR="009A689C">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26D15CFF" w14:textId="77777777" w:rsidR="00B94504" w:rsidRDefault="00B94504" w:rsidP="00B94504">
      <w:pPr>
        <w:pStyle w:val="ListParagraph"/>
        <w:numPr>
          <w:ilvl w:val="0"/>
          <w:numId w:val="78"/>
        </w:numPr>
        <w:rPr>
          <w:rFonts w:ascii="Calibri" w:eastAsia="Calibri" w:hAnsi="Calibri" w:cs="Calibri"/>
          <w:sz w:val="22"/>
          <w:szCs w:val="22"/>
        </w:rPr>
      </w:pPr>
      <w:bookmarkStart w:id="4" w:name="OLE_LINK7"/>
      <w:bookmarkStart w:id="5" w:name="OLE_LINK8"/>
      <w:bookmarkStart w:id="6" w:name="OLE_LINK5"/>
      <w:bookmarkStart w:id="7" w:name="OLE_LINK6"/>
      <w:r>
        <w:rPr>
          <w:rFonts w:ascii="Calibri" w:eastAsia="Calibri" w:hAnsi="Calibri" w:cs="Calibri"/>
          <w:sz w:val="22"/>
          <w:szCs w:val="22"/>
        </w:rPr>
        <w:t>The weekly full file should be sent every Sunday between 8:00 PM to 11:59 PM.</w:t>
      </w:r>
    </w:p>
    <w:p w14:paraId="48E96F5D" w14:textId="043A7C1D" w:rsidR="00B94504" w:rsidRDefault="00B94504" w:rsidP="00B94504">
      <w:pPr>
        <w:pStyle w:val="ListParagraph"/>
        <w:numPr>
          <w:ilvl w:val="0"/>
          <w:numId w:val="78"/>
        </w:numPr>
        <w:rPr>
          <w:rFonts w:ascii="Calibri" w:eastAsia="Calibri" w:hAnsi="Calibri" w:cs="Calibri"/>
          <w:sz w:val="22"/>
          <w:szCs w:val="22"/>
        </w:rPr>
      </w:pPr>
      <w:r>
        <w:rPr>
          <w:rFonts w:ascii="Calibri" w:eastAsia="Calibri" w:hAnsi="Calibri" w:cs="Calibri"/>
          <w:sz w:val="22"/>
          <w:szCs w:val="22"/>
        </w:rPr>
        <w:t xml:space="preserve">A full file should also be sent at the end of the month between 8:00 PM to 11:59 PM. If the end of the month is a Sunday, only weekly full file should be sent. If the end of the month is not Sunday, a </w:t>
      </w:r>
      <w:r w:rsidR="00FE1413">
        <w:rPr>
          <w:rFonts w:ascii="Calibri" w:eastAsia="Calibri" w:hAnsi="Calibri" w:cs="Calibri"/>
          <w:sz w:val="22"/>
          <w:szCs w:val="22"/>
        </w:rPr>
        <w:t xml:space="preserve">monthly </w:t>
      </w:r>
      <w:r>
        <w:rPr>
          <w:rFonts w:ascii="Calibri" w:eastAsia="Calibri" w:hAnsi="Calibri" w:cs="Calibri"/>
          <w:sz w:val="22"/>
          <w:szCs w:val="22"/>
        </w:rPr>
        <w:t>full file should be sent.</w:t>
      </w:r>
    </w:p>
    <w:bookmarkEnd w:id="4"/>
    <w:bookmarkEnd w:id="5"/>
    <w:bookmarkEnd w:id="6"/>
    <w:bookmarkEnd w:id="7"/>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67F5D430" w:rsidR="005D1ED9" w:rsidRPr="00223E13" w:rsidRDefault="00FA3DBB" w:rsidP="009F1F61">
      <w:pPr>
        <w:pStyle w:val="ListParagraph"/>
        <w:numPr>
          <w:ilvl w:val="0"/>
          <w:numId w:val="65"/>
        </w:numPr>
        <w:rPr>
          <w:rFonts w:ascii="Calibri" w:hAnsi="Calibri"/>
          <w:sz w:val="22"/>
          <w:szCs w:val="22"/>
        </w:rPr>
      </w:pPr>
      <w:r>
        <w:rPr>
          <w:rFonts w:ascii="Calibri" w:hAnsi="Calibri"/>
          <w:sz w:val="22"/>
          <w:szCs w:val="22"/>
        </w:rPr>
        <w:t>Weekly Full</w:t>
      </w:r>
      <w:r w:rsidR="009F1F61" w:rsidRPr="00223E13">
        <w:rPr>
          <w:rFonts w:ascii="Calibri" w:hAnsi="Calibri"/>
          <w:sz w:val="22"/>
          <w:szCs w:val="22"/>
        </w:rPr>
        <w:t xml:space="preserve">: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654E3C61" w:rsidR="005E2183" w:rsidRPr="00223E13" w:rsidRDefault="006971D7" w:rsidP="002258DE">
      <w:pPr>
        <w:pStyle w:val="ListParagraph"/>
        <w:numPr>
          <w:ilvl w:val="0"/>
          <w:numId w:val="65"/>
        </w:numPr>
        <w:rPr>
          <w:rFonts w:ascii="Calibri" w:hAnsi="Calibri"/>
          <w:sz w:val="22"/>
          <w:szCs w:val="22"/>
        </w:rPr>
      </w:pPr>
      <w:r>
        <w:rPr>
          <w:rFonts w:ascii="Calibri" w:hAnsi="Calibri"/>
          <w:sz w:val="22"/>
          <w:szCs w:val="22"/>
        </w:rPr>
        <w:t xml:space="preserve">End of Month </w:t>
      </w:r>
      <w:proofErr w:type="gramStart"/>
      <w:r>
        <w:rPr>
          <w:rFonts w:ascii="Calibri" w:hAnsi="Calibri"/>
          <w:sz w:val="22"/>
          <w:szCs w:val="22"/>
        </w:rPr>
        <w:t>Full</w:t>
      </w:r>
      <w:r w:rsidRPr="00223E13" w:rsidDel="006971D7">
        <w:rPr>
          <w:rFonts w:ascii="Calibri" w:hAnsi="Calibri"/>
          <w:sz w:val="22"/>
          <w:szCs w:val="22"/>
        </w:rPr>
        <w:t xml:space="preserve"> </w:t>
      </w:r>
      <w:r w:rsidR="005E2183" w:rsidRPr="00223E13">
        <w:rPr>
          <w:rFonts w:ascii="Calibri" w:hAnsi="Calibri"/>
          <w:sz w:val="22"/>
          <w:szCs w:val="22"/>
        </w:rPr>
        <w:t>:</w:t>
      </w:r>
      <w:proofErr w:type="gramEnd"/>
      <w:r w:rsidR="005E2183" w:rsidRPr="00223E13">
        <w:rPr>
          <w:rFonts w:ascii="Calibri" w:hAnsi="Calibri"/>
          <w:sz w:val="22"/>
          <w:szCs w:val="22"/>
        </w:rPr>
        <w:t xml:space="preserve"> </w:t>
      </w:r>
      <w:proofErr w:type="spellStart"/>
      <w:r w:rsidR="005E2183" w:rsidRPr="00223E13">
        <w:rPr>
          <w:rFonts w:ascii="Calibri" w:hAnsi="Calibri"/>
          <w:sz w:val="22"/>
          <w:szCs w:val="22"/>
        </w:rPr>
        <w:t>NCMT_LHD_BeneficiaryAssignmentData_</w:t>
      </w:r>
      <w:r>
        <w:rPr>
          <w:rFonts w:ascii="Calibri" w:hAnsi="Calibri"/>
          <w:sz w:val="22"/>
          <w:szCs w:val="22"/>
        </w:rPr>
        <w:t>FME</w:t>
      </w:r>
      <w:proofErr w:type="spellEnd"/>
      <w:r w:rsidR="005E2183" w:rsidRPr="00223E13">
        <w:rPr>
          <w:rFonts w:ascii="Calibri" w:hAnsi="Calibri"/>
          <w:sz w:val="22"/>
          <w:szCs w:val="22"/>
        </w:rPr>
        <w:t>_&lt;</w:t>
      </w:r>
      <w:proofErr w:type="spellStart"/>
      <w:r w:rsidR="005E2183" w:rsidRPr="00223E13">
        <w:rPr>
          <w:rFonts w:ascii="Calibri" w:hAnsi="Calibri"/>
          <w:sz w:val="22"/>
          <w:szCs w:val="22"/>
        </w:rPr>
        <w:t>TPShortName</w:t>
      </w:r>
      <w:proofErr w:type="spellEnd"/>
      <w:r w:rsidR="005E2183"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8"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9"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lastRenderedPageBreak/>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Data Specifications &amp; Requirements for sharing Historical and Current Claims &amp; 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20" w:history="1">
        <w:r w:rsidR="007245FD">
          <w:rPr>
            <w:rStyle w:val="Hyperlink"/>
            <w:rFonts w:ascii="Calibri" w:hAnsi="Calibri"/>
            <w:sz w:val="22"/>
            <w:szCs w:val="22"/>
          </w:rPr>
          <w:t>Link</w:t>
        </w:r>
      </w:hyperlink>
      <w:r w:rsidR="007245FD">
        <w:rPr>
          <w:rFonts w:ascii="Calibri" w:hAnsi="Calibri"/>
          <w:sz w:val="22"/>
          <w:szCs w:val="22"/>
        </w:rPr>
        <w:t>.</w:t>
      </w:r>
    </w:p>
    <w:p w14:paraId="77CC0836" w14:textId="77777777" w:rsidR="00697491" w:rsidRDefault="00697491" w:rsidP="007245FD">
      <w:pPr>
        <w:rPr>
          <w:rFonts w:ascii="Calibri" w:hAnsi="Calibri"/>
          <w:sz w:val="22"/>
          <w:szCs w:val="22"/>
        </w:rPr>
      </w:pPr>
    </w:p>
    <w:p w14:paraId="14F5DB14" w14:textId="5AB0E648" w:rsidR="00697491" w:rsidRDefault="00593584" w:rsidP="007245FD">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medical professional, and medical institutional</w:t>
      </w:r>
      <w:r w:rsidR="00E77BCB">
        <w:rPr>
          <w:rFonts w:ascii="Calibri" w:hAnsi="Calibri"/>
          <w:sz w:val="22"/>
          <w:szCs w:val="22"/>
        </w:rPr>
        <w:t xml:space="preserve"> claims</w:t>
      </w:r>
      <w:r w:rsidRPr="00593584">
        <w:rPr>
          <w:rFonts w:ascii="Calibri" w:hAnsi="Calibri"/>
          <w:sz w:val="22"/>
          <w:szCs w:val="22"/>
        </w:rPr>
        <w:t xml:space="preserve"> file layouts using a 3-digit value as seen in NC Tracks, or a 0 or 1 value as seen in EPS; this field can also have null values. Target system should be able to ingest all valid values.</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1"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onthly frequency files should be sent on 1</w:t>
      </w:r>
      <w:r w:rsidR="144EE87A" w:rsidRPr="7647A1F1">
        <w:rPr>
          <w:rFonts w:asciiTheme="minorHAnsi" w:hAnsiTheme="minorHAnsi" w:cstheme="minorBidi"/>
          <w:sz w:val="22"/>
          <w:szCs w:val="22"/>
          <w:vertAlign w:val="superscript"/>
        </w:rPr>
        <w:t>st</w:t>
      </w:r>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lastRenderedPageBreak/>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r w:rsidR="00CB0E81" w:rsidRPr="008260EA">
        <w:rPr>
          <w:rFonts w:ascii="Calibri" w:hAnsi="Calibri" w:cs="Calibri"/>
          <w:bCs/>
          <w:sz w:val="22"/>
          <w:szCs w:val="22"/>
        </w:rPr>
        <w:t>carved-out</w:t>
      </w:r>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2"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w:t>
      </w:r>
      <w:proofErr w:type="spellStart"/>
      <w:r w:rsidR="00A52A01" w:rsidRPr="7647A1F1">
        <w:rPr>
          <w:rFonts w:ascii="Calibri" w:hAnsi="Calibri"/>
          <w:sz w:val="22"/>
          <w:szCs w:val="22"/>
        </w:rPr>
        <w:t>DentalClaimsData</w:t>
      </w:r>
      <w:proofErr w:type="spellEnd"/>
      <w:r w:rsidR="00A52A01" w:rsidRPr="7647A1F1">
        <w:rPr>
          <w:rFonts w:ascii="Calibri" w:hAnsi="Calibri"/>
          <w:sz w:val="22"/>
          <w:szCs w:val="22"/>
        </w:rPr>
        <w:t>&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C0C4F1" w14:textId="39CCD973" w:rsidR="00AC5E3B" w:rsidRPr="00ED2ECE" w:rsidRDefault="0052491B" w:rsidP="00ED2ECE">
      <w:pPr>
        <w:ind w:left="720"/>
        <w:rPr>
          <w:rFonts w:ascii="Calibri" w:hAnsi="Calibri"/>
          <w:sz w:val="22"/>
          <w:szCs w:val="22"/>
        </w:rPr>
      </w:pPr>
      <w:r>
        <w:br/>
      </w: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 xml:space="preserve">lues. The pharmacy encounters file layout for </w:t>
      </w:r>
      <w:r w:rsidR="001C6776">
        <w:rPr>
          <w:rFonts w:ascii="Calibri" w:hAnsi="Calibri"/>
          <w:sz w:val="22"/>
          <w:szCs w:val="22"/>
        </w:rPr>
        <w:lastRenderedPageBreak/>
        <w:t>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3"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4" w:history="1">
        <w:r w:rsidR="00BB17AB">
          <w:rPr>
            <w:rStyle w:val="Hyperlink"/>
            <w:rFonts w:ascii="Calibri" w:hAnsi="Calibri"/>
            <w:sz w:val="22"/>
            <w:szCs w:val="22"/>
          </w:rPr>
          <w:t>Link</w:t>
        </w:r>
      </w:hyperlink>
      <w:r w:rsidR="00BB17AB">
        <w:rPr>
          <w:rFonts w:ascii="Calibri" w:hAnsi="Calibri"/>
          <w:sz w:val="22"/>
          <w:szCs w:val="22"/>
        </w:rPr>
        <w:t>.</w:t>
      </w:r>
    </w:p>
    <w:p w14:paraId="0AF5AC1E" w14:textId="77777777" w:rsidR="00F83107" w:rsidRDefault="00F83107" w:rsidP="00BB17AB">
      <w:pPr>
        <w:rPr>
          <w:rFonts w:ascii="Calibri" w:hAnsi="Calibri"/>
          <w:sz w:val="22"/>
          <w:szCs w:val="22"/>
        </w:rPr>
      </w:pPr>
    </w:p>
    <w:p w14:paraId="145B9F35" w14:textId="1148735A" w:rsidR="00F83107" w:rsidRDefault="00F83107" w:rsidP="00F83107">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w:t>
      </w:r>
      <w:r>
        <w:rPr>
          <w:rFonts w:ascii="Calibri" w:hAnsi="Calibri"/>
          <w:sz w:val="22"/>
          <w:szCs w:val="22"/>
        </w:rPr>
        <w:t xml:space="preserve">pharmacy </w:t>
      </w:r>
      <w:r w:rsidR="00CE7D79">
        <w:rPr>
          <w:rFonts w:ascii="Calibri" w:hAnsi="Calibri"/>
          <w:sz w:val="22"/>
          <w:szCs w:val="22"/>
        </w:rPr>
        <w:t xml:space="preserve">claims </w:t>
      </w:r>
      <w:r w:rsidRPr="00593584">
        <w:rPr>
          <w:rFonts w:ascii="Calibri" w:hAnsi="Calibri"/>
          <w:sz w:val="22"/>
          <w:szCs w:val="22"/>
        </w:rPr>
        <w:t>file layouts using a 3-digit value as seen in NC Tracks, or a 0 or 1 value as seen in EPS; this field can also have null values. Target system should be able to ingest all valid values.</w:t>
      </w:r>
    </w:p>
    <w:p w14:paraId="1FB8ECA8" w14:textId="77777777" w:rsidR="00F83107" w:rsidRDefault="00F83107" w:rsidP="00BB17AB">
      <w:pPr>
        <w:rPr>
          <w:rFonts w:ascii="Calibri" w:hAnsi="Calibri"/>
          <w:sz w:val="22"/>
          <w:szCs w:val="22"/>
        </w:rPr>
      </w:pP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5"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3" w:name="OLE_LINK17"/>
      <w:r w:rsidRPr="7647A1F1">
        <w:rPr>
          <w:rFonts w:asciiTheme="minorHAnsi" w:hAnsiTheme="minorHAnsi" w:cstheme="minorBidi"/>
          <w:sz w:val="22"/>
          <w:szCs w:val="22"/>
        </w:rPr>
        <w:lastRenderedPageBreak/>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3"/>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4"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5" w:name="_Hlk61508793"/>
      <w:r w:rsidR="006075FA" w:rsidRPr="008260EA">
        <w:rPr>
          <w:rFonts w:ascii="Calibri" w:hAnsi="Calibri"/>
          <w:b/>
          <w:color w:val="000000"/>
          <w:sz w:val="22"/>
          <w:szCs w:val="22"/>
          <w:u w:val="single"/>
        </w:rPr>
        <w:t xml:space="preserve"> </w:t>
      </w:r>
      <w:bookmarkStart w:id="16"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5"/>
      <w:bookmarkEnd w:id="16"/>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687B63B2" w:rsidR="006075FA" w:rsidRDefault="006075FA" w:rsidP="00BF241D">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w:t>
      </w:r>
      <w:r w:rsidR="0082455C">
        <w:rPr>
          <w:rFonts w:ascii="Calibri" w:hAnsi="Calibri"/>
          <w:sz w:val="22"/>
          <w:szCs w:val="22"/>
        </w:rPr>
        <w:t xml:space="preserve"> </w:t>
      </w:r>
      <w:r w:rsidR="0082455C" w:rsidRPr="0082455C">
        <w:rPr>
          <w:rFonts w:ascii="Calibri" w:hAnsi="Calibri"/>
          <w:sz w:val="22"/>
          <w:szCs w:val="22"/>
        </w:rPr>
        <w:t xml:space="preserve">The BH I/DD TPs or PIHPs Patient List/Risk Score file layout is embedded within this document below. </w:t>
      </w:r>
      <w:r w:rsidRPr="008260EA">
        <w:rPr>
          <w:rFonts w:ascii="Calibri" w:hAnsi="Calibri"/>
          <w:sz w:val="22"/>
          <w:szCs w:val="22"/>
        </w:rPr>
        <w:t xml:space="preserve"> </w:t>
      </w:r>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lastRenderedPageBreak/>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215D3E6F" w14:textId="77777777" w:rsidR="00620420" w:rsidRDefault="00620420" w:rsidP="00BF241D">
      <w:pPr>
        <w:rPr>
          <w:rFonts w:ascii="Calibri" w:hAnsi="Calibri"/>
          <w:sz w:val="22"/>
          <w:szCs w:val="22"/>
        </w:rPr>
      </w:pPr>
    </w:p>
    <w:p w14:paraId="49A0F767" w14:textId="7AC9F292" w:rsidR="00620420" w:rsidRDefault="00620420" w:rsidP="00BF241D">
      <w:pPr>
        <w:rPr>
          <w:rFonts w:ascii="Calibri" w:hAnsi="Calibri"/>
          <w:b/>
          <w:bCs/>
          <w:sz w:val="22"/>
          <w:szCs w:val="22"/>
        </w:rPr>
      </w:pPr>
      <w:r>
        <w:rPr>
          <w:rFonts w:ascii="Calibri" w:hAnsi="Calibri"/>
          <w:b/>
          <w:bCs/>
          <w:sz w:val="22"/>
          <w:szCs w:val="22"/>
        </w:rPr>
        <w:object w:dxaOrig="1539" w:dyaOrig="997" w14:anchorId="306BC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26" o:title=""/>
          </v:shape>
          <o:OLEObject Type="Embed" ProgID="Excel.Sheet.12" ShapeID="_x0000_i1025" DrawAspect="Icon" ObjectID="_1807425540" r:id="rId27"/>
        </w:object>
      </w:r>
    </w:p>
    <w:p w14:paraId="6779A892" w14:textId="77777777" w:rsidR="00291B3C" w:rsidRPr="008260EA" w:rsidRDefault="00291B3C" w:rsidP="003E3675">
      <w:pPr>
        <w:jc w:val="center"/>
        <w:rPr>
          <w:rFonts w:ascii="Calibri" w:hAnsi="Calibri"/>
          <w:b/>
          <w:bCs/>
          <w:sz w:val="22"/>
          <w:szCs w:val="22"/>
        </w:rPr>
      </w:pPr>
    </w:p>
    <w:p w14:paraId="130071E6" w14:textId="4B98B2D3"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D3B4A">
        <w:rPr>
          <w:rFonts w:ascii="Calibri" w:hAnsi="Calibri"/>
          <w:color w:val="000000" w:themeColor="text1"/>
          <w:sz w:val="22"/>
          <w:szCs w:val="22"/>
        </w:rPr>
        <w:t>Pregnant b</w:t>
      </w:r>
      <w:r w:rsidR="002A7C8A" w:rsidRPr="37A50968">
        <w:rPr>
          <w:rFonts w:ascii="Calibri" w:hAnsi="Calibri"/>
          <w:color w:val="000000" w:themeColor="text1"/>
          <w:sz w:val="22"/>
          <w:szCs w:val="22"/>
        </w:rPr>
        <w:t xml:space="preserve">eneficiaries </w:t>
      </w:r>
      <w:r w:rsidR="00FA5E43">
        <w:rPr>
          <w:rFonts w:ascii="Calibri" w:hAnsi="Calibri"/>
          <w:color w:val="000000" w:themeColor="text1"/>
          <w:sz w:val="22"/>
          <w:szCs w:val="22"/>
        </w:rPr>
        <w:t xml:space="preserve">the BH/IDD TPs </w:t>
      </w:r>
      <w:r w:rsidR="002A7C8A" w:rsidRPr="37A50968">
        <w:rPr>
          <w:rFonts w:ascii="Calibri" w:hAnsi="Calibri"/>
          <w:color w:val="000000" w:themeColor="text1"/>
          <w:sz w:val="22"/>
          <w:szCs w:val="22"/>
        </w:rPr>
        <w:t>identif</w:t>
      </w:r>
      <w:r w:rsidR="00FA5E43">
        <w:rPr>
          <w:rFonts w:ascii="Calibri" w:hAnsi="Calibri"/>
          <w:color w:val="000000" w:themeColor="text1"/>
          <w:sz w:val="22"/>
          <w:szCs w:val="22"/>
        </w:rPr>
        <w:t>y as being at high risk for adverse birth outcomes</w:t>
      </w:r>
      <w:r w:rsidR="00C4035D">
        <w:rPr>
          <w:rFonts w:ascii="Calibri" w:hAnsi="Calibri"/>
          <w:color w:val="000000" w:themeColor="text1"/>
          <w:sz w:val="22"/>
          <w:szCs w:val="22"/>
        </w:rPr>
        <w:t xml:space="preserve"> and</w:t>
      </w:r>
      <w:r w:rsidR="00CC6F6C">
        <w:rPr>
          <w:rFonts w:ascii="Calibri" w:hAnsi="Calibri"/>
          <w:color w:val="000000" w:themeColor="text1"/>
          <w:sz w:val="22"/>
          <w:szCs w:val="22"/>
        </w:rPr>
        <w:t xml:space="preserve">/or are eligible for the </w:t>
      </w:r>
      <w:r w:rsidR="002A7C8A" w:rsidRPr="37A50968">
        <w:rPr>
          <w:rFonts w:ascii="Calibri" w:hAnsi="Calibri"/>
          <w:color w:val="000000" w:themeColor="text1"/>
          <w:sz w:val="22"/>
          <w:szCs w:val="22"/>
        </w:rPr>
        <w:t xml:space="preserve">CMHRP </w:t>
      </w:r>
      <w:r w:rsidR="00C4035D">
        <w:rPr>
          <w:rFonts w:ascii="Calibri" w:hAnsi="Calibri"/>
          <w:color w:val="000000" w:themeColor="text1"/>
          <w:sz w:val="22"/>
          <w:szCs w:val="22"/>
        </w:rPr>
        <w:t>program</w:t>
      </w:r>
      <w:r w:rsidR="005861D3" w:rsidRPr="37A50968">
        <w:rPr>
          <w:rFonts w:ascii="Calibri" w:hAnsi="Calibri"/>
          <w:color w:val="000000" w:themeColor="text1"/>
          <w:sz w:val="22"/>
          <w:szCs w:val="22"/>
        </w:rPr>
        <w:t xml:space="preserve">. </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013B4C11" w14:textId="60586390" w:rsidR="00620420" w:rsidRPr="00620420" w:rsidRDefault="006075FA" w:rsidP="00620420">
      <w:pPr>
        <w:rPr>
          <w:rFonts w:ascii="Calibri" w:hAnsi="Calibri"/>
          <w:sz w:val="22"/>
          <w:szCs w:val="22"/>
        </w:rPr>
      </w:pPr>
      <w:r w:rsidRPr="008260EA">
        <w:rPr>
          <w:rFonts w:ascii="Calibri" w:hAnsi="Calibri"/>
          <w:b/>
          <w:sz w:val="22"/>
          <w:szCs w:val="22"/>
        </w:rPr>
        <w:t xml:space="preserve">File Type: </w:t>
      </w:r>
      <w:r w:rsidR="00620420" w:rsidRPr="00620420">
        <w:rPr>
          <w:rFonts w:ascii="Calibri" w:hAnsi="Calibri"/>
          <w:sz w:val="22"/>
          <w:szCs w:val="22"/>
        </w:rPr>
        <w:t>Pipe Delimited, Double Quote Qualified File. The file layout prescribes maximum field lengths for each field. The source system is expected to use that information to ensure the field lengths do not exceed the maximum field length while generating the file.</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7" w:name="OLE_LINK3"/>
      <w:bookmarkStart w:id="18" w:name="OLE_LINK4"/>
      <w:r w:rsidRPr="37A50968">
        <w:rPr>
          <w:rFonts w:ascii="Calibri" w:hAnsi="Calibri"/>
          <w:b/>
          <w:bCs/>
          <w:sz w:val="22"/>
          <w:szCs w:val="22"/>
        </w:rPr>
        <w:t xml:space="preserve">File Delivery Frequency: </w:t>
      </w:r>
      <w:bookmarkEnd w:id="17"/>
      <w:bookmarkEnd w:id="18"/>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w:t>
      </w:r>
      <w:r>
        <w:rPr>
          <w:rFonts w:ascii="Calibri" w:hAnsi="Calibri"/>
          <w:sz w:val="22"/>
          <w:szCs w:val="22"/>
        </w:rPr>
        <w:lastRenderedPageBreak/>
        <w:t>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8"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bookmarkEnd w:id="14"/>
    <w:p w14:paraId="3132FA11" w14:textId="46C21ED0" w:rsidR="00422855" w:rsidRPr="005307B4" w:rsidRDefault="002A1781" w:rsidP="0092576A">
      <w:pPr>
        <w:rPr>
          <w:rFonts w:ascii="Calibri" w:hAnsi="Calibri"/>
          <w:sz w:val="22"/>
          <w:szCs w:val="22"/>
        </w:rPr>
      </w:pPr>
      <w:r w:rsidRPr="1FEBD36D">
        <w:rPr>
          <w:rFonts w:ascii="Calibri" w:hAnsi="Calibri"/>
          <w:b/>
          <w:bCs/>
          <w:sz w:val="22"/>
          <w:szCs w:val="22"/>
          <w:u w:val="single"/>
        </w:rPr>
        <w:t xml:space="preserve">VI. </w:t>
      </w:r>
      <w:bookmarkStart w:id="19" w:name="_Hlk55830330"/>
      <w:r w:rsidR="005456D6" w:rsidRPr="1FEBD36D">
        <w:rPr>
          <w:rFonts w:ascii="Calibri" w:hAnsi="Calibri"/>
          <w:b/>
          <w:bCs/>
          <w:sz w:val="22"/>
          <w:szCs w:val="22"/>
          <w:u w:val="single"/>
        </w:rPr>
        <w:t>CMHRP Member Report</w:t>
      </w:r>
      <w:r w:rsidR="0021680F" w:rsidRPr="1FEBD36D">
        <w:rPr>
          <w:rFonts w:ascii="Calibri" w:hAnsi="Calibri"/>
          <w:b/>
          <w:bCs/>
          <w:sz w:val="22"/>
          <w:szCs w:val="22"/>
          <w:u w:val="single"/>
        </w:rPr>
        <w:t xml:space="preserve"> Files</w:t>
      </w:r>
      <w:r>
        <w:br/>
      </w:r>
    </w:p>
    <w:bookmarkEnd w:id="19"/>
    <w:p w14:paraId="02D4BDF5" w14:textId="4FAFB7D3" w:rsidR="00AF0168" w:rsidRPr="005307B4" w:rsidRDefault="00422855" w:rsidP="00422855">
      <w:pPr>
        <w:rPr>
          <w:rFonts w:ascii="Calibri" w:hAnsi="Calibri"/>
          <w:sz w:val="22"/>
          <w:szCs w:val="22"/>
        </w:rPr>
      </w:pPr>
      <w:r w:rsidRPr="1FEBD36D">
        <w:rPr>
          <w:rFonts w:ascii="Calibri" w:hAnsi="Calibri"/>
          <w:b/>
          <w:bCs/>
          <w:sz w:val="22"/>
          <w:szCs w:val="22"/>
        </w:rPr>
        <w:t xml:space="preserve">File Layout: </w:t>
      </w:r>
      <w:r w:rsidRPr="1FEBD36D">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1FEBD36D">
        <w:rPr>
          <w:rFonts w:ascii="Calibri" w:hAnsi="Calibri"/>
          <w:sz w:val="22"/>
          <w:szCs w:val="22"/>
        </w:rPr>
        <w:t xml:space="preserve">CMHRP </w:t>
      </w:r>
      <w:r w:rsidR="000B6AA5" w:rsidRPr="1FEBD36D">
        <w:rPr>
          <w:rFonts w:ascii="Calibri" w:hAnsi="Calibri"/>
          <w:sz w:val="22"/>
          <w:szCs w:val="22"/>
        </w:rPr>
        <w:t>Member Report</w:t>
      </w:r>
      <w:r w:rsidRPr="1FEBD36D">
        <w:rPr>
          <w:rFonts w:ascii="Calibri" w:hAnsi="Calibri"/>
          <w:sz w:val="22"/>
          <w:szCs w:val="22"/>
        </w:rPr>
        <w:t xml:space="preserve">. </w:t>
      </w:r>
      <w:r w:rsidR="00820491" w:rsidRPr="1FEBD36D">
        <w:rPr>
          <w:rFonts w:ascii="Calibri" w:hAnsi="Calibri"/>
          <w:sz w:val="22"/>
          <w:szCs w:val="22"/>
        </w:rPr>
        <w:t xml:space="preserve">The </w:t>
      </w:r>
      <w:r w:rsidR="00C65D56" w:rsidRPr="1FEBD36D">
        <w:rPr>
          <w:rFonts w:ascii="Calibri" w:hAnsi="Calibri"/>
          <w:sz w:val="22"/>
          <w:szCs w:val="22"/>
        </w:rPr>
        <w:t>CMHRP Member Report file layout is attached to this document.</w:t>
      </w:r>
    </w:p>
    <w:p w14:paraId="6FEC0FF8" w14:textId="77777777" w:rsidR="00B1676A" w:rsidRDefault="00B1676A" w:rsidP="00CD7149">
      <w:pPr>
        <w:jc w:val="center"/>
        <w:rPr>
          <w:rFonts w:ascii="Calibri" w:hAnsi="Calibri"/>
          <w:sz w:val="22"/>
          <w:szCs w:val="22"/>
        </w:rPr>
      </w:pPr>
    </w:p>
    <w:bookmarkStart w:id="20" w:name="_MON_1677067767"/>
    <w:bookmarkEnd w:id="20"/>
    <w:p w14:paraId="5E5AF88D" w14:textId="76DDA5D1" w:rsidR="00CD7149" w:rsidRDefault="00010B04" w:rsidP="0002705E">
      <w:pPr>
        <w:jc w:val="center"/>
        <w:rPr>
          <w:rFonts w:ascii="Calibri" w:hAnsi="Calibri"/>
          <w:sz w:val="22"/>
          <w:szCs w:val="22"/>
        </w:rPr>
      </w:pPr>
      <w:r>
        <w:rPr>
          <w:rFonts w:ascii="Calibri" w:hAnsi="Calibri"/>
          <w:sz w:val="22"/>
          <w:szCs w:val="22"/>
        </w:rPr>
        <w:object w:dxaOrig="1530" w:dyaOrig="991" w14:anchorId="3998D166">
          <v:shape id="_x0000_i1026" type="#_x0000_t75" style="width:76.5pt;height:50.25pt" o:ole="">
            <v:imagedata r:id="rId29" o:title=""/>
          </v:shape>
          <o:OLEObject Type="Embed" ProgID="Excel.Sheet.12" ShapeID="_x0000_i1026" DrawAspect="Icon" ObjectID="_1807425541" r:id="rId30"/>
        </w:object>
      </w:r>
    </w:p>
    <w:p w14:paraId="57160EC6" w14:textId="77777777" w:rsidR="0002705E" w:rsidRPr="008260EA" w:rsidRDefault="0002705E" w:rsidP="0002705E">
      <w:pPr>
        <w:jc w:val="center"/>
        <w:rPr>
          <w:rFonts w:ascii="Calibri" w:hAnsi="Calibri"/>
          <w:b/>
          <w:bCs/>
          <w:sz w:val="22"/>
          <w:szCs w:val="22"/>
        </w:rPr>
      </w:pPr>
    </w:p>
    <w:p w14:paraId="7D5D63B9" w14:textId="7316CC17" w:rsidR="00422855" w:rsidRPr="008260EA" w:rsidRDefault="00B71F94" w:rsidP="00422855">
      <w:pPr>
        <w:rPr>
          <w:rFonts w:ascii="Calibri" w:hAnsi="Calibri"/>
          <w:sz w:val="22"/>
          <w:szCs w:val="22"/>
        </w:rPr>
      </w:pPr>
      <w:r w:rsidRPr="1FEBD36D">
        <w:rPr>
          <w:rFonts w:ascii="Calibri" w:hAnsi="Calibri"/>
          <w:b/>
          <w:bCs/>
          <w:sz w:val="22"/>
          <w:szCs w:val="22"/>
        </w:rPr>
        <w:t xml:space="preserve">File </w:t>
      </w:r>
      <w:r w:rsidR="00422855" w:rsidRPr="1FEBD36D">
        <w:rPr>
          <w:rFonts w:ascii="Calibri" w:hAnsi="Calibri"/>
          <w:b/>
          <w:bCs/>
          <w:sz w:val="22"/>
          <w:szCs w:val="22"/>
        </w:rPr>
        <w:t>Data Scope:</w:t>
      </w:r>
      <w:r w:rsidR="00422855" w:rsidRPr="1FEBD36D">
        <w:rPr>
          <w:rFonts w:ascii="Calibri" w:hAnsi="Calibri"/>
          <w:sz w:val="22"/>
          <w:szCs w:val="22"/>
        </w:rPr>
        <w:t xml:space="preserve"> </w:t>
      </w:r>
      <w:r w:rsidR="00DA0B2D" w:rsidRPr="1FEBD36D">
        <w:rPr>
          <w:rFonts w:ascii="Calibri" w:hAnsi="Calibri"/>
          <w:sz w:val="22"/>
          <w:szCs w:val="22"/>
        </w:rPr>
        <w:t>Patient Referral information.</w:t>
      </w:r>
      <w:r w:rsidR="00681E42" w:rsidRPr="1FEBD36D">
        <w:rPr>
          <w:rFonts w:ascii="Calibri" w:hAnsi="Calibri"/>
          <w:sz w:val="22"/>
          <w:szCs w:val="22"/>
        </w:rPr>
        <w:t xml:space="preserve"> CMHRP Member Report should include all CMHRP members </w:t>
      </w:r>
      <w:r w:rsidR="005B0AD5" w:rsidRPr="1FEBD36D">
        <w:rPr>
          <w:rFonts w:ascii="Calibri" w:hAnsi="Calibri"/>
          <w:sz w:val="22"/>
          <w:szCs w:val="22"/>
        </w:rPr>
        <w:t>whether</w:t>
      </w:r>
      <w:r w:rsidR="00681E42" w:rsidRPr="1FEBD36D">
        <w:rPr>
          <w:rFonts w:ascii="Calibri" w:hAnsi="Calibri"/>
          <w:sz w:val="22"/>
          <w:szCs w:val="22"/>
        </w:rPr>
        <w:t xml:space="preserve"> they were </w:t>
      </w:r>
      <w:r w:rsidR="0057389B" w:rsidRPr="1FEBD36D">
        <w:rPr>
          <w:rFonts w:ascii="Calibri" w:hAnsi="Calibri"/>
          <w:sz w:val="22"/>
          <w:szCs w:val="22"/>
        </w:rPr>
        <w:t>a referral</w:t>
      </w:r>
      <w:r w:rsidR="00681E42" w:rsidRPr="1FEBD36D">
        <w:rPr>
          <w:rFonts w:ascii="Calibri" w:hAnsi="Calibri"/>
          <w:sz w:val="22"/>
          <w:szCs w:val="22"/>
        </w:rPr>
        <w:t xml:space="preserve"> from a BH I/DD TP</w:t>
      </w:r>
      <w:r w:rsidR="005B0AD5" w:rsidRPr="1FEBD36D">
        <w:rPr>
          <w:rFonts w:ascii="Calibri" w:hAnsi="Calibri"/>
          <w:sz w:val="22"/>
          <w:szCs w:val="22"/>
        </w:rPr>
        <w:t xml:space="preserve"> or not</w:t>
      </w:r>
      <w:r w:rsidR="00681E42" w:rsidRPr="1FEBD36D">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6014ADB8" w:rsidR="00982AB9" w:rsidRPr="002258DE" w:rsidRDefault="00422855" w:rsidP="003920CE">
      <w:pPr>
        <w:autoSpaceDE w:val="0"/>
        <w:autoSpaceDN w:val="0"/>
        <w:rPr>
          <w:rFonts w:ascii="Calibri" w:hAnsi="Calibri"/>
          <w:sz w:val="22"/>
          <w:szCs w:val="22"/>
        </w:rPr>
      </w:pPr>
      <w:r w:rsidRPr="1FEBD36D">
        <w:rPr>
          <w:rFonts w:ascii="Calibri" w:hAnsi="Calibri"/>
          <w:b/>
          <w:bCs/>
          <w:sz w:val="22"/>
          <w:szCs w:val="22"/>
        </w:rPr>
        <w:t>File Delivery Frequency:</w:t>
      </w:r>
      <w:r w:rsidR="001049A2" w:rsidRPr="1FEBD36D">
        <w:rPr>
          <w:rFonts w:ascii="Calibri" w:hAnsi="Calibri"/>
          <w:b/>
          <w:bCs/>
          <w:sz w:val="22"/>
          <w:szCs w:val="22"/>
        </w:rPr>
        <w:t xml:space="preserve"> </w:t>
      </w:r>
      <w:r w:rsidR="001049A2" w:rsidRPr="1FEBD36D">
        <w:rPr>
          <w:rFonts w:ascii="Calibri" w:hAnsi="Calibri"/>
          <w:sz w:val="22"/>
          <w:szCs w:val="22"/>
        </w:rPr>
        <w:t>Weekly</w:t>
      </w:r>
      <w:r w:rsidR="004A53CE" w:rsidRPr="1FEBD36D">
        <w:rPr>
          <w:rFonts w:ascii="Calibri" w:hAnsi="Calibri"/>
          <w:sz w:val="22"/>
          <w:szCs w:val="22"/>
        </w:rPr>
        <w:t xml:space="preserve">. </w:t>
      </w:r>
      <w:r w:rsidR="00F152E6" w:rsidRPr="1FEBD36D">
        <w:rPr>
          <w:rFonts w:ascii="Calibri" w:hAnsi="Calibri"/>
          <w:sz w:val="22"/>
          <w:szCs w:val="22"/>
        </w:rPr>
        <w:t>1</w:t>
      </w:r>
      <w:r w:rsidR="00F152E6" w:rsidRPr="1FEBD36D">
        <w:rPr>
          <w:rFonts w:ascii="Calibri" w:hAnsi="Calibri"/>
          <w:sz w:val="22"/>
          <w:szCs w:val="22"/>
          <w:vertAlign w:val="superscript"/>
        </w:rPr>
        <w:t>st</w:t>
      </w:r>
      <w:r w:rsidR="00F152E6" w:rsidRPr="1FEBD36D">
        <w:rPr>
          <w:rFonts w:ascii="Calibri" w:hAnsi="Calibri"/>
          <w:sz w:val="22"/>
          <w:szCs w:val="22"/>
        </w:rPr>
        <w:t xml:space="preserve"> f</w:t>
      </w:r>
      <w:r w:rsidR="004A53CE" w:rsidRPr="1FEBD36D">
        <w:rPr>
          <w:rFonts w:ascii="Calibri" w:hAnsi="Calibri"/>
          <w:sz w:val="22"/>
          <w:szCs w:val="22"/>
        </w:rPr>
        <w:t xml:space="preserve">ull file followed by </w:t>
      </w:r>
      <w:r w:rsidR="001049A2" w:rsidRPr="1FEBD36D">
        <w:rPr>
          <w:rFonts w:ascii="Calibri" w:hAnsi="Calibri"/>
          <w:sz w:val="22"/>
          <w:szCs w:val="22"/>
        </w:rPr>
        <w:t xml:space="preserve">weekly full </w:t>
      </w:r>
      <w:r w:rsidR="004A53CE" w:rsidRPr="1FEBD36D">
        <w:rPr>
          <w:rFonts w:ascii="Calibri" w:hAnsi="Calibri"/>
          <w:sz w:val="22"/>
          <w:szCs w:val="22"/>
        </w:rPr>
        <w:t>files</w:t>
      </w:r>
      <w:r w:rsidR="003C61D3" w:rsidRPr="1FEBD36D">
        <w:rPr>
          <w:rFonts w:ascii="Calibri" w:hAnsi="Calibri"/>
          <w:sz w:val="22"/>
          <w:szCs w:val="22"/>
        </w:rPr>
        <w:t xml:space="preserve"> between </w:t>
      </w:r>
      <w:r w:rsidR="00061A73" w:rsidRPr="1FEBD36D">
        <w:rPr>
          <w:rFonts w:asciiTheme="minorHAnsi" w:hAnsiTheme="minorHAnsi" w:cstheme="minorBidi"/>
          <w:sz w:val="22"/>
          <w:szCs w:val="22"/>
        </w:rPr>
        <w:t>8:00 PM and 11:59 PM</w:t>
      </w:r>
      <w:r w:rsidR="004A53CE" w:rsidRPr="1FEBD36D">
        <w:rPr>
          <w:rFonts w:ascii="Calibri" w:hAnsi="Calibri"/>
          <w:sz w:val="22"/>
          <w:szCs w:val="22"/>
        </w:rPr>
        <w:t>.</w:t>
      </w:r>
      <w:r w:rsidR="00B6046E" w:rsidRPr="1FEBD36D">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51ED49E2" w:rsidR="006E356A" w:rsidRPr="00B05B15" w:rsidRDefault="005B362E" w:rsidP="00B05B15">
      <w:pPr>
        <w:rPr>
          <w:rFonts w:ascii="Calibri" w:hAnsi="Calibri"/>
          <w:sz w:val="22"/>
          <w:szCs w:val="22"/>
        </w:rPr>
      </w:pPr>
      <w:proofErr w:type="spellStart"/>
      <w:r w:rsidRPr="1FEBD36D">
        <w:rPr>
          <w:rFonts w:ascii="Calibri" w:hAnsi="Calibri"/>
          <w:sz w:val="22"/>
          <w:szCs w:val="22"/>
        </w:rPr>
        <w:t>NCMT_</w:t>
      </w:r>
      <w:r w:rsidR="003543C6" w:rsidRPr="1FEBD36D">
        <w:rPr>
          <w:rFonts w:ascii="Calibri" w:hAnsi="Calibri"/>
          <w:sz w:val="22"/>
          <w:szCs w:val="22"/>
        </w:rPr>
        <w:t>LHD</w:t>
      </w:r>
      <w:r w:rsidRPr="1FEBD36D">
        <w:rPr>
          <w:rFonts w:ascii="Calibri" w:hAnsi="Calibri"/>
          <w:sz w:val="22"/>
          <w:szCs w:val="22"/>
        </w:rPr>
        <w:t>_CMHRPMemberReport</w:t>
      </w:r>
      <w:proofErr w:type="spellEnd"/>
      <w:r w:rsidR="00982AB9" w:rsidRPr="1FEBD36D">
        <w:rPr>
          <w:rFonts w:ascii="Calibri" w:hAnsi="Calibri"/>
          <w:sz w:val="22"/>
          <w:szCs w:val="22"/>
        </w:rPr>
        <w:t>_</w:t>
      </w:r>
      <w:r w:rsidR="00841A21" w:rsidRPr="1FEBD36D">
        <w:rPr>
          <w:rFonts w:ascii="Calibri" w:hAnsi="Calibri"/>
          <w:sz w:val="22"/>
          <w:szCs w:val="22"/>
        </w:rPr>
        <w:t>&lt;LHD&gt;</w:t>
      </w:r>
      <w:r w:rsidRPr="1FEBD36D">
        <w:rPr>
          <w:rFonts w:ascii="Calibri" w:hAnsi="Calibri"/>
          <w:sz w:val="22"/>
          <w:szCs w:val="22"/>
        </w:rPr>
        <w:t xml:space="preserve">_&lt; </w:t>
      </w:r>
      <w:proofErr w:type="spellStart"/>
      <w:r w:rsidR="00F441EE" w:rsidRPr="1FEBD36D">
        <w:rPr>
          <w:rFonts w:ascii="Calibri" w:hAnsi="Calibri"/>
          <w:sz w:val="22"/>
          <w:szCs w:val="22"/>
        </w:rPr>
        <w:t>T</w:t>
      </w:r>
      <w:r w:rsidRPr="1FEBD36D">
        <w:rPr>
          <w:rFonts w:ascii="Calibri" w:hAnsi="Calibri"/>
          <w:sz w:val="22"/>
          <w:szCs w:val="22"/>
        </w:rPr>
        <w:t>PShortName</w:t>
      </w:r>
      <w:proofErr w:type="spellEnd"/>
      <w:r w:rsidRPr="1FEBD36D">
        <w:rPr>
          <w:rFonts w:ascii="Calibri" w:hAnsi="Calibri"/>
          <w:sz w:val="22"/>
          <w:szCs w:val="22"/>
        </w:rPr>
        <w:t>&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1" w:name="_Hlk57191447"/>
    </w:p>
    <w:p w14:paraId="0381ED26" w14:textId="1552A449"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2" w:name="_MON_1702967156"/>
    <w:bookmarkEnd w:id="22"/>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7" type="#_x0000_t75" style="width:52.5pt;height:34.5pt" o:ole="">
            <v:imagedata r:id="rId31" o:title=""/>
          </v:shape>
          <o:OLEObject Type="Embed" ProgID="Excel.Sheet.12" ShapeID="_x0000_i1027" DrawAspect="Icon" ObjectID="_1807425542" r:id="rId32"/>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proofErr w:type="spellStart"/>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FTP</w:t>
      </w:r>
      <w:proofErr w:type="spellEnd"/>
      <w:r w:rsidR="00EE3005" w:rsidRPr="7647A1F1">
        <w:rPr>
          <w:rFonts w:asciiTheme="minorHAnsi" w:hAnsiTheme="minorHAnsi" w:cstheme="minorBidi"/>
          <w:sz w:val="22"/>
          <w:szCs w:val="22"/>
        </w:rPr>
        <w:t xml:space="preserve">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39DF5B98" w14:textId="77777777" w:rsidR="00943790" w:rsidRPr="00815A4B" w:rsidRDefault="00943790" w:rsidP="00815A4B">
      <w:pPr>
        <w:rPr>
          <w:rFonts w:asciiTheme="minorHAnsi" w:hAnsiTheme="minorHAnsi" w:cstheme="minorHAnsi"/>
          <w:sz w:val="22"/>
          <w:szCs w:val="22"/>
        </w:rPr>
      </w:pPr>
    </w:p>
    <w:p w14:paraId="5AE583D6" w14:textId="74A54EDA" w:rsidR="008E6A00" w:rsidRDefault="00FB311E" w:rsidP="008E6A00">
      <w:pPr>
        <w:rPr>
          <w:rFonts w:ascii="Calibri" w:hAnsi="Calibri"/>
          <w:b/>
          <w:bCs/>
          <w:sz w:val="22"/>
          <w:szCs w:val="22"/>
          <w:u w:val="single"/>
        </w:rPr>
      </w:pPr>
      <w:r>
        <w:rPr>
          <w:rFonts w:ascii="Calibri" w:hAnsi="Calibri"/>
          <w:b/>
          <w:bCs/>
          <w:sz w:val="22"/>
          <w:szCs w:val="22"/>
          <w:u w:val="single"/>
        </w:rPr>
        <w:t>VIII</w:t>
      </w:r>
      <w:r w:rsidR="008E6A00">
        <w:rPr>
          <w:rFonts w:ascii="Calibri" w:hAnsi="Calibri"/>
          <w:b/>
          <w:bCs/>
          <w:sz w:val="22"/>
          <w:szCs w:val="22"/>
          <w:u w:val="single"/>
        </w:rPr>
        <w:t>.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23" w:name="_MON_1727595971"/>
    <w:bookmarkEnd w:id="23"/>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28" type="#_x0000_t75" style="width:57.75pt;height:36.75pt" o:ole="">
            <v:imagedata r:id="rId33" o:title=""/>
          </v:shape>
          <o:OLEObject Type="Embed" ProgID="Excel.Sheet.12" ShapeID="_x0000_i1028" DrawAspect="Icon" ObjectID="_1807425543" r:id="rId34"/>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e.g.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r w:rsidRPr="00D5750C">
        <w:rPr>
          <w:rFonts w:ascii="Calibri" w:eastAsia="Calibri" w:hAnsi="Calibri" w:cs="Calibri"/>
          <w:sz w:val="22"/>
          <w:szCs w:val="22"/>
        </w:rPr>
        <w:t xml:space="preserve">e.g.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lastRenderedPageBreak/>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21"/>
    <w:p w14:paraId="55DB16E0" w14:textId="77777777" w:rsidR="009C2896" w:rsidRPr="00EE3005" w:rsidRDefault="009C2896" w:rsidP="00815A4B">
      <w:pPr>
        <w:rPr>
          <w:rFonts w:asciiTheme="minorHAnsi" w:hAnsiTheme="minorHAnsi" w:cstheme="minorHAnsi"/>
          <w:sz w:val="22"/>
          <w:szCs w:val="22"/>
        </w:rPr>
      </w:pPr>
    </w:p>
    <w:p w14:paraId="68CDFE8D" w14:textId="5647BDBA" w:rsidR="0081660A" w:rsidRPr="00EE3005" w:rsidRDefault="00DD4432" w:rsidP="37A50968">
      <w:pPr>
        <w:rPr>
          <w:rFonts w:asciiTheme="minorHAnsi" w:hAnsiTheme="minorHAnsi" w:cstheme="minorBidi"/>
          <w:b/>
          <w:bCs/>
          <w:sz w:val="22"/>
          <w:szCs w:val="22"/>
        </w:rPr>
      </w:pPr>
      <w:r>
        <w:rPr>
          <w:rFonts w:asciiTheme="minorHAnsi" w:hAnsiTheme="minorHAnsi" w:cstheme="minorBidi"/>
          <w:b/>
          <w:bCs/>
          <w:sz w:val="22"/>
          <w:szCs w:val="22"/>
          <w:u w:val="single"/>
        </w:rPr>
        <w:t>I</w:t>
      </w:r>
      <w:r w:rsidR="00C638BB">
        <w:rPr>
          <w:rFonts w:asciiTheme="minorHAnsi" w:hAnsiTheme="minorHAnsi" w:cstheme="minorBidi"/>
          <w:b/>
          <w:bCs/>
          <w:sz w:val="22"/>
          <w:szCs w:val="22"/>
          <w:u w:val="single"/>
        </w:rPr>
        <w:t>X</w:t>
      </w:r>
      <w:r w:rsidR="008B405C" w:rsidRPr="37A50968">
        <w:rPr>
          <w:rFonts w:asciiTheme="minorHAnsi" w:hAnsiTheme="minorHAnsi" w:cstheme="minorBidi"/>
          <w:b/>
          <w:bCs/>
          <w:sz w:val="22"/>
          <w:szCs w:val="22"/>
          <w:u w:val="single"/>
        </w:rPr>
        <w:t>. References</w:t>
      </w:r>
    </w:p>
    <w:p w14:paraId="11A81B49" w14:textId="5496FD4C" w:rsidR="0947F655" w:rsidRDefault="0947F655" w:rsidP="37A50968">
      <w:pPr>
        <w:numPr>
          <w:ilvl w:val="1"/>
          <w:numId w:val="3"/>
        </w:numPr>
        <w:rPr>
          <w:b/>
          <w:bCs/>
          <w:sz w:val="22"/>
          <w:szCs w:val="22"/>
        </w:rPr>
      </w:pPr>
      <w:hyperlink r:id="rId35">
        <w:r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2E2968" w:rsidP="37A50968">
      <w:pPr>
        <w:numPr>
          <w:ilvl w:val="1"/>
          <w:numId w:val="3"/>
        </w:numPr>
        <w:rPr>
          <w:rFonts w:asciiTheme="minorHAnsi" w:hAnsiTheme="minorHAnsi" w:cstheme="minorBidi"/>
          <w:b/>
          <w:bCs/>
          <w:sz w:val="22"/>
          <w:szCs w:val="22"/>
        </w:rPr>
      </w:pPr>
      <w:hyperlink r:id="rId36">
        <w:r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2337ED" w:rsidP="002258DE">
      <w:pPr>
        <w:numPr>
          <w:ilvl w:val="1"/>
          <w:numId w:val="3"/>
        </w:numPr>
        <w:rPr>
          <w:rFonts w:asciiTheme="minorHAnsi" w:hAnsiTheme="minorHAnsi" w:cstheme="minorHAnsi"/>
          <w:b/>
          <w:sz w:val="22"/>
          <w:szCs w:val="22"/>
        </w:rPr>
      </w:pPr>
      <w:hyperlink r:id="rId37">
        <w:r w:rsidRPr="37A50968">
          <w:rPr>
            <w:rStyle w:val="Hyperlink"/>
            <w:rFonts w:asciiTheme="minorHAnsi" w:hAnsiTheme="minorHAnsi" w:cstheme="minorBidi"/>
            <w:b/>
            <w:bCs/>
            <w:sz w:val="22"/>
            <w:szCs w:val="22"/>
          </w:rPr>
          <w:t>Care Management Forms</w:t>
        </w:r>
      </w:hyperlink>
      <w:r w:rsidRPr="37A50968">
        <w:rPr>
          <w:rFonts w:asciiTheme="minorHAnsi" w:hAnsiTheme="minorHAnsi" w:cstheme="minorBidi"/>
          <w:b/>
          <w:bCs/>
          <w:sz w:val="22"/>
          <w:szCs w:val="22"/>
        </w:rPr>
        <w:t xml:space="preserve"> (CMHRP Pregnancy Risk Screen Form)</w:t>
      </w:r>
    </w:p>
    <w:sectPr w:rsidR="00E10055" w:rsidRPr="007D62EE" w:rsidSect="00F600A8">
      <w:headerReference w:type="default" r:id="rId38"/>
      <w:footerReference w:type="even"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61019" w14:textId="77777777" w:rsidR="002F12D9" w:rsidRDefault="002F12D9">
      <w:r>
        <w:separator/>
      </w:r>
    </w:p>
  </w:endnote>
  <w:endnote w:type="continuationSeparator" w:id="0">
    <w:p w14:paraId="0D271BCA" w14:textId="77777777" w:rsidR="002F12D9" w:rsidRDefault="002F12D9">
      <w:r>
        <w:continuationSeparator/>
      </w:r>
    </w:p>
  </w:endnote>
  <w:endnote w:type="continuationNotice" w:id="1">
    <w:p w14:paraId="34EC15B0" w14:textId="77777777" w:rsidR="002F12D9" w:rsidRDefault="002F12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02B69AB3"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25540C">
      <w:rPr>
        <w:rFonts w:asciiTheme="minorHAnsi" w:hAnsiTheme="minorHAnsi" w:cstheme="minorHAnsi"/>
        <w:sz w:val="14"/>
        <w:szCs w:val="14"/>
      </w:rP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FD2AA" w14:textId="77777777" w:rsidR="002F12D9" w:rsidRDefault="002F12D9">
      <w:r>
        <w:separator/>
      </w:r>
    </w:p>
  </w:footnote>
  <w:footnote w:type="continuationSeparator" w:id="0">
    <w:p w14:paraId="7E268907" w14:textId="77777777" w:rsidR="002F12D9" w:rsidRDefault="002F12D9">
      <w:r>
        <w:continuationSeparator/>
      </w:r>
    </w:p>
  </w:footnote>
  <w:footnote w:type="continuationNotice" w:id="1">
    <w:p w14:paraId="3955F673" w14:textId="77777777" w:rsidR="002F12D9" w:rsidRDefault="002F12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2DA02AAE" w:rsidR="00863FE2" w:rsidRPr="00B55F3D" w:rsidRDefault="1FEBD36D" w:rsidP="00863FE2">
    <w:pPr>
      <w:jc w:val="right"/>
      <w:rPr>
        <w:rFonts w:ascii="Arial" w:hAnsi="Arial" w:cs="Arial"/>
        <w:b/>
        <w:bCs/>
        <w:sz w:val="20"/>
        <w:szCs w:val="20"/>
      </w:rPr>
    </w:pPr>
    <w:r w:rsidRPr="1FEBD36D">
      <w:rPr>
        <w:rFonts w:ascii="Arial" w:hAnsi="Arial" w:cs="Arial"/>
        <w:b/>
        <w:bCs/>
        <w:sz w:val="20"/>
        <w:szCs w:val="20"/>
      </w:rPr>
      <w:t xml:space="preserve">Program Version </w:t>
    </w:r>
    <w:r w:rsidR="0025540C">
      <w:rPr>
        <w:rFonts w:ascii="Arial" w:hAnsi="Arial" w:cs="Arial"/>
        <w:b/>
        <w:bCs/>
        <w:sz w:val="20"/>
        <w:szCs w:val="20"/>
      </w:rPr>
      <w:t>10</w:t>
    </w:r>
    <w:r w:rsidRPr="1FEBD36D">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5F58AC9"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 w:numId="78" w16cid:durableId="1591770313">
    <w:abstractNumId w:val="2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8FF"/>
    <w:rsid w:val="00001963"/>
    <w:rsid w:val="00001D77"/>
    <w:rsid w:val="00001DBA"/>
    <w:rsid w:val="00001FC1"/>
    <w:rsid w:val="00002322"/>
    <w:rsid w:val="00002901"/>
    <w:rsid w:val="00002CBE"/>
    <w:rsid w:val="00003289"/>
    <w:rsid w:val="000036B7"/>
    <w:rsid w:val="00003781"/>
    <w:rsid w:val="00004019"/>
    <w:rsid w:val="000047D1"/>
    <w:rsid w:val="00006454"/>
    <w:rsid w:val="00006AD4"/>
    <w:rsid w:val="00006C31"/>
    <w:rsid w:val="00007078"/>
    <w:rsid w:val="000073E1"/>
    <w:rsid w:val="00007826"/>
    <w:rsid w:val="000078E5"/>
    <w:rsid w:val="0001054C"/>
    <w:rsid w:val="00010579"/>
    <w:rsid w:val="00010B04"/>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2705E"/>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9CF"/>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9AC"/>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6989"/>
    <w:rsid w:val="00077BF1"/>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380"/>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9A2"/>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036"/>
    <w:rsid w:val="001451F1"/>
    <w:rsid w:val="001463B4"/>
    <w:rsid w:val="00147489"/>
    <w:rsid w:val="001476DE"/>
    <w:rsid w:val="00147D19"/>
    <w:rsid w:val="00150365"/>
    <w:rsid w:val="00150935"/>
    <w:rsid w:val="00150E07"/>
    <w:rsid w:val="00150EC4"/>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071"/>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4F14"/>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2B6"/>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C9B"/>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889"/>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3A"/>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40C"/>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6342"/>
    <w:rsid w:val="0029709F"/>
    <w:rsid w:val="00297193"/>
    <w:rsid w:val="00297237"/>
    <w:rsid w:val="002A00CE"/>
    <w:rsid w:val="002A0669"/>
    <w:rsid w:val="002A07F1"/>
    <w:rsid w:val="002A0A29"/>
    <w:rsid w:val="002A13CC"/>
    <w:rsid w:val="002A1781"/>
    <w:rsid w:val="002A280B"/>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D98"/>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3B4A"/>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2D9"/>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5F06"/>
    <w:rsid w:val="003463C8"/>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300"/>
    <w:rsid w:val="0036466C"/>
    <w:rsid w:val="003646E1"/>
    <w:rsid w:val="003660EC"/>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5CD"/>
    <w:rsid w:val="003818EC"/>
    <w:rsid w:val="003827E3"/>
    <w:rsid w:val="003828ED"/>
    <w:rsid w:val="00383828"/>
    <w:rsid w:val="00383F6A"/>
    <w:rsid w:val="00384056"/>
    <w:rsid w:val="00384314"/>
    <w:rsid w:val="00384850"/>
    <w:rsid w:val="00385532"/>
    <w:rsid w:val="003855DC"/>
    <w:rsid w:val="003859C7"/>
    <w:rsid w:val="00385EA4"/>
    <w:rsid w:val="003862E5"/>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6C6"/>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5CB0"/>
    <w:rsid w:val="003F6359"/>
    <w:rsid w:val="003F6ECA"/>
    <w:rsid w:val="003F7741"/>
    <w:rsid w:val="003F7B1E"/>
    <w:rsid w:val="00400571"/>
    <w:rsid w:val="00400AC4"/>
    <w:rsid w:val="00400E35"/>
    <w:rsid w:val="004013AA"/>
    <w:rsid w:val="004013C3"/>
    <w:rsid w:val="0040172C"/>
    <w:rsid w:val="0040179F"/>
    <w:rsid w:val="00401AF0"/>
    <w:rsid w:val="00401E62"/>
    <w:rsid w:val="00402072"/>
    <w:rsid w:val="0040210F"/>
    <w:rsid w:val="00402866"/>
    <w:rsid w:val="00403058"/>
    <w:rsid w:val="00403DEA"/>
    <w:rsid w:val="00403EBB"/>
    <w:rsid w:val="004056EF"/>
    <w:rsid w:val="004059C4"/>
    <w:rsid w:val="00405E6A"/>
    <w:rsid w:val="00406617"/>
    <w:rsid w:val="0040678B"/>
    <w:rsid w:val="00407078"/>
    <w:rsid w:val="004076A0"/>
    <w:rsid w:val="004100E2"/>
    <w:rsid w:val="00410C9C"/>
    <w:rsid w:val="00410E3E"/>
    <w:rsid w:val="00410F44"/>
    <w:rsid w:val="00410FFF"/>
    <w:rsid w:val="00411DB1"/>
    <w:rsid w:val="004122A1"/>
    <w:rsid w:val="00412B55"/>
    <w:rsid w:val="00412E7C"/>
    <w:rsid w:val="00413A30"/>
    <w:rsid w:val="00413EEF"/>
    <w:rsid w:val="004146CF"/>
    <w:rsid w:val="004152DA"/>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8BD"/>
    <w:rsid w:val="00472D58"/>
    <w:rsid w:val="00472E23"/>
    <w:rsid w:val="004731A8"/>
    <w:rsid w:val="00473F78"/>
    <w:rsid w:val="00473FBA"/>
    <w:rsid w:val="004744DC"/>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32A"/>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6AB7"/>
    <w:rsid w:val="004B7107"/>
    <w:rsid w:val="004B72EC"/>
    <w:rsid w:val="004B75A6"/>
    <w:rsid w:val="004B7FE6"/>
    <w:rsid w:val="004C0191"/>
    <w:rsid w:val="004C09AE"/>
    <w:rsid w:val="004C143E"/>
    <w:rsid w:val="004C294D"/>
    <w:rsid w:val="004C3418"/>
    <w:rsid w:val="004C34DB"/>
    <w:rsid w:val="004C3ECA"/>
    <w:rsid w:val="004C4960"/>
    <w:rsid w:val="004C52FD"/>
    <w:rsid w:val="004C550C"/>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4B8E"/>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5CB"/>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5240"/>
    <w:rsid w:val="00526522"/>
    <w:rsid w:val="00526A6F"/>
    <w:rsid w:val="00526E7E"/>
    <w:rsid w:val="00527023"/>
    <w:rsid w:val="0052737B"/>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D57"/>
    <w:rsid w:val="00587F7B"/>
    <w:rsid w:val="00591E95"/>
    <w:rsid w:val="005924EB"/>
    <w:rsid w:val="0059311D"/>
    <w:rsid w:val="00593584"/>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487"/>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0B75"/>
    <w:rsid w:val="005C1D9E"/>
    <w:rsid w:val="005C2071"/>
    <w:rsid w:val="005C2345"/>
    <w:rsid w:val="005C24DC"/>
    <w:rsid w:val="005C2D76"/>
    <w:rsid w:val="005C2DF4"/>
    <w:rsid w:val="005C31AC"/>
    <w:rsid w:val="005C3214"/>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1F7"/>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420"/>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2B1"/>
    <w:rsid w:val="00651379"/>
    <w:rsid w:val="00651BF8"/>
    <w:rsid w:val="00651F76"/>
    <w:rsid w:val="00652983"/>
    <w:rsid w:val="00652B3E"/>
    <w:rsid w:val="00653730"/>
    <w:rsid w:val="00653C12"/>
    <w:rsid w:val="00653E54"/>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7A0"/>
    <w:rsid w:val="00693835"/>
    <w:rsid w:val="0069394B"/>
    <w:rsid w:val="00694EA9"/>
    <w:rsid w:val="00695391"/>
    <w:rsid w:val="006955DA"/>
    <w:rsid w:val="006967FE"/>
    <w:rsid w:val="00696874"/>
    <w:rsid w:val="00697174"/>
    <w:rsid w:val="006971D7"/>
    <w:rsid w:val="0069746D"/>
    <w:rsid w:val="00697491"/>
    <w:rsid w:val="00697A3E"/>
    <w:rsid w:val="006A04B3"/>
    <w:rsid w:val="006A0FC9"/>
    <w:rsid w:val="006A1142"/>
    <w:rsid w:val="006A304E"/>
    <w:rsid w:val="006A31C6"/>
    <w:rsid w:val="006A3452"/>
    <w:rsid w:val="006A4040"/>
    <w:rsid w:val="006A50AF"/>
    <w:rsid w:val="006A530B"/>
    <w:rsid w:val="006A59CD"/>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3FF"/>
    <w:rsid w:val="006C05FB"/>
    <w:rsid w:val="006C0995"/>
    <w:rsid w:val="006C0ADA"/>
    <w:rsid w:val="006C0E32"/>
    <w:rsid w:val="006C1181"/>
    <w:rsid w:val="006C18A8"/>
    <w:rsid w:val="006C1B3A"/>
    <w:rsid w:val="006C2776"/>
    <w:rsid w:val="006C3169"/>
    <w:rsid w:val="006C34F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1CFF"/>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37F3"/>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0304"/>
    <w:rsid w:val="00731C0C"/>
    <w:rsid w:val="00732A95"/>
    <w:rsid w:val="007335C6"/>
    <w:rsid w:val="00733760"/>
    <w:rsid w:val="00733AD4"/>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992"/>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873E4"/>
    <w:rsid w:val="007918EF"/>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7F7"/>
    <w:rsid w:val="007B09B6"/>
    <w:rsid w:val="007B0B46"/>
    <w:rsid w:val="007B0B4C"/>
    <w:rsid w:val="007B0C7B"/>
    <w:rsid w:val="007B194F"/>
    <w:rsid w:val="007B2FAA"/>
    <w:rsid w:val="007B3053"/>
    <w:rsid w:val="007B3309"/>
    <w:rsid w:val="007B3357"/>
    <w:rsid w:val="007B34F3"/>
    <w:rsid w:val="007B379C"/>
    <w:rsid w:val="007B3B61"/>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800"/>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37EE"/>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55C"/>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9C1"/>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0664"/>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551"/>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0637"/>
    <w:rsid w:val="008F12E1"/>
    <w:rsid w:val="008F1D93"/>
    <w:rsid w:val="008F1F75"/>
    <w:rsid w:val="008F215E"/>
    <w:rsid w:val="008F22BF"/>
    <w:rsid w:val="008F2391"/>
    <w:rsid w:val="008F2DEE"/>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83D"/>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3B43"/>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BBA"/>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8F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89C"/>
    <w:rsid w:val="009A6E7B"/>
    <w:rsid w:val="009B0975"/>
    <w:rsid w:val="009B11EC"/>
    <w:rsid w:val="009B199E"/>
    <w:rsid w:val="009B2453"/>
    <w:rsid w:val="009B2C42"/>
    <w:rsid w:val="009B2F72"/>
    <w:rsid w:val="009B351E"/>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622"/>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70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532"/>
    <w:rsid w:val="009F1F61"/>
    <w:rsid w:val="009F2036"/>
    <w:rsid w:val="009F27DC"/>
    <w:rsid w:val="009F2BFD"/>
    <w:rsid w:val="009F46EF"/>
    <w:rsid w:val="009F4C94"/>
    <w:rsid w:val="009F5516"/>
    <w:rsid w:val="009F68ED"/>
    <w:rsid w:val="009F725C"/>
    <w:rsid w:val="009F76A7"/>
    <w:rsid w:val="00A00088"/>
    <w:rsid w:val="00A003A1"/>
    <w:rsid w:val="00A00FE6"/>
    <w:rsid w:val="00A01113"/>
    <w:rsid w:val="00A015B5"/>
    <w:rsid w:val="00A023AA"/>
    <w:rsid w:val="00A03678"/>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1F31"/>
    <w:rsid w:val="00A32C00"/>
    <w:rsid w:val="00A3442A"/>
    <w:rsid w:val="00A34738"/>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1D49"/>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599"/>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8AF"/>
    <w:rsid w:val="00AA292D"/>
    <w:rsid w:val="00AA2D60"/>
    <w:rsid w:val="00AA2E9A"/>
    <w:rsid w:val="00AA321F"/>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23B9"/>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4B23"/>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2690"/>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61D2"/>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5164"/>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0B0"/>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504"/>
    <w:rsid w:val="00B947EB"/>
    <w:rsid w:val="00B94EB9"/>
    <w:rsid w:val="00B94EC8"/>
    <w:rsid w:val="00B958B9"/>
    <w:rsid w:val="00B95B28"/>
    <w:rsid w:val="00B95DB6"/>
    <w:rsid w:val="00B96236"/>
    <w:rsid w:val="00B96604"/>
    <w:rsid w:val="00B96EA7"/>
    <w:rsid w:val="00B9724D"/>
    <w:rsid w:val="00B975D5"/>
    <w:rsid w:val="00BA0186"/>
    <w:rsid w:val="00BA0342"/>
    <w:rsid w:val="00BA1210"/>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337"/>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1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5EE"/>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35D"/>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8BB"/>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596"/>
    <w:rsid w:val="00C75672"/>
    <w:rsid w:val="00C757CE"/>
    <w:rsid w:val="00C75917"/>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6D90"/>
    <w:rsid w:val="00C87262"/>
    <w:rsid w:val="00C8752E"/>
    <w:rsid w:val="00C911F6"/>
    <w:rsid w:val="00C9175A"/>
    <w:rsid w:val="00C91894"/>
    <w:rsid w:val="00C92B34"/>
    <w:rsid w:val="00C92ED3"/>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6C"/>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5F53"/>
    <w:rsid w:val="00CE62FC"/>
    <w:rsid w:val="00CE6F02"/>
    <w:rsid w:val="00CE6FF8"/>
    <w:rsid w:val="00CE76EF"/>
    <w:rsid w:val="00CE7958"/>
    <w:rsid w:val="00CE7B25"/>
    <w:rsid w:val="00CE7D79"/>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3553"/>
    <w:rsid w:val="00D045F4"/>
    <w:rsid w:val="00D048E5"/>
    <w:rsid w:val="00D0567D"/>
    <w:rsid w:val="00D058D2"/>
    <w:rsid w:val="00D0595D"/>
    <w:rsid w:val="00D0606F"/>
    <w:rsid w:val="00D07582"/>
    <w:rsid w:val="00D1022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13"/>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57FA"/>
    <w:rsid w:val="00D56569"/>
    <w:rsid w:val="00D565EB"/>
    <w:rsid w:val="00D566AB"/>
    <w:rsid w:val="00D5690C"/>
    <w:rsid w:val="00D56999"/>
    <w:rsid w:val="00D57156"/>
    <w:rsid w:val="00D579F9"/>
    <w:rsid w:val="00D57E8F"/>
    <w:rsid w:val="00D600AB"/>
    <w:rsid w:val="00D606AA"/>
    <w:rsid w:val="00D609E9"/>
    <w:rsid w:val="00D60E2A"/>
    <w:rsid w:val="00D626ED"/>
    <w:rsid w:val="00D628C4"/>
    <w:rsid w:val="00D62D79"/>
    <w:rsid w:val="00D631AC"/>
    <w:rsid w:val="00D6342C"/>
    <w:rsid w:val="00D63A60"/>
    <w:rsid w:val="00D63B9E"/>
    <w:rsid w:val="00D63FFC"/>
    <w:rsid w:val="00D648D2"/>
    <w:rsid w:val="00D64978"/>
    <w:rsid w:val="00D649BE"/>
    <w:rsid w:val="00D656B9"/>
    <w:rsid w:val="00D665DA"/>
    <w:rsid w:val="00D67BA0"/>
    <w:rsid w:val="00D7005D"/>
    <w:rsid w:val="00D700B5"/>
    <w:rsid w:val="00D70403"/>
    <w:rsid w:val="00D71041"/>
    <w:rsid w:val="00D711CD"/>
    <w:rsid w:val="00D717BB"/>
    <w:rsid w:val="00D71838"/>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B81"/>
    <w:rsid w:val="00D81CD8"/>
    <w:rsid w:val="00D81F5B"/>
    <w:rsid w:val="00D82A52"/>
    <w:rsid w:val="00D82D37"/>
    <w:rsid w:val="00D82DED"/>
    <w:rsid w:val="00D82E48"/>
    <w:rsid w:val="00D8384E"/>
    <w:rsid w:val="00D838D4"/>
    <w:rsid w:val="00D84375"/>
    <w:rsid w:val="00D84797"/>
    <w:rsid w:val="00D84D3D"/>
    <w:rsid w:val="00D85B97"/>
    <w:rsid w:val="00D85F0B"/>
    <w:rsid w:val="00D86DE2"/>
    <w:rsid w:val="00D87036"/>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86C"/>
    <w:rsid w:val="00DD7B4A"/>
    <w:rsid w:val="00DE03CE"/>
    <w:rsid w:val="00DE0EFB"/>
    <w:rsid w:val="00DE208D"/>
    <w:rsid w:val="00DE2122"/>
    <w:rsid w:val="00DE31D4"/>
    <w:rsid w:val="00DE384D"/>
    <w:rsid w:val="00DE3A45"/>
    <w:rsid w:val="00DE4A66"/>
    <w:rsid w:val="00DE4C54"/>
    <w:rsid w:val="00DE531B"/>
    <w:rsid w:val="00DE6891"/>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3B"/>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77BCB"/>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4D"/>
    <w:rsid w:val="00E93CF7"/>
    <w:rsid w:val="00E93D55"/>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2ECE"/>
    <w:rsid w:val="00ED35EC"/>
    <w:rsid w:val="00ED374B"/>
    <w:rsid w:val="00ED3A83"/>
    <w:rsid w:val="00ED4062"/>
    <w:rsid w:val="00ED4477"/>
    <w:rsid w:val="00ED46F7"/>
    <w:rsid w:val="00ED4A1F"/>
    <w:rsid w:val="00ED4D3E"/>
    <w:rsid w:val="00ED51BF"/>
    <w:rsid w:val="00ED5371"/>
    <w:rsid w:val="00ED5375"/>
    <w:rsid w:val="00ED550E"/>
    <w:rsid w:val="00ED5D7B"/>
    <w:rsid w:val="00ED6226"/>
    <w:rsid w:val="00ED69BD"/>
    <w:rsid w:val="00ED6A7F"/>
    <w:rsid w:val="00ED6AD3"/>
    <w:rsid w:val="00ED6DAD"/>
    <w:rsid w:val="00ED70EC"/>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474"/>
    <w:rsid w:val="00EF3705"/>
    <w:rsid w:val="00EF3877"/>
    <w:rsid w:val="00EF3D18"/>
    <w:rsid w:val="00EF40E2"/>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2D01"/>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4AAE"/>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3D2"/>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54"/>
    <w:rsid w:val="00F368E2"/>
    <w:rsid w:val="00F36BD9"/>
    <w:rsid w:val="00F37AB3"/>
    <w:rsid w:val="00F40160"/>
    <w:rsid w:val="00F40A62"/>
    <w:rsid w:val="00F40B1F"/>
    <w:rsid w:val="00F40C33"/>
    <w:rsid w:val="00F428DE"/>
    <w:rsid w:val="00F43899"/>
    <w:rsid w:val="00F43CBD"/>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0A8"/>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3107"/>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19DA"/>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3DBB"/>
    <w:rsid w:val="00FA4037"/>
    <w:rsid w:val="00FA4176"/>
    <w:rsid w:val="00FA437D"/>
    <w:rsid w:val="00FA558B"/>
    <w:rsid w:val="00FA59C8"/>
    <w:rsid w:val="00FA5E43"/>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11E"/>
    <w:rsid w:val="00FB32E4"/>
    <w:rsid w:val="00FB3523"/>
    <w:rsid w:val="00FB3DB9"/>
    <w:rsid w:val="00FB419B"/>
    <w:rsid w:val="00FB4813"/>
    <w:rsid w:val="00FB495F"/>
    <w:rsid w:val="00FB51E2"/>
    <w:rsid w:val="00FB5B34"/>
    <w:rsid w:val="00FB6275"/>
    <w:rsid w:val="00FB7432"/>
    <w:rsid w:val="00FB7A81"/>
    <w:rsid w:val="00FC003E"/>
    <w:rsid w:val="00FC0A34"/>
    <w:rsid w:val="00FC0A71"/>
    <w:rsid w:val="00FC0D54"/>
    <w:rsid w:val="00FC0D76"/>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413"/>
    <w:rsid w:val="00FE158C"/>
    <w:rsid w:val="00FE161E"/>
    <w:rsid w:val="00FE16D5"/>
    <w:rsid w:val="00FE1C05"/>
    <w:rsid w:val="00FE23CC"/>
    <w:rsid w:val="00FE335F"/>
    <w:rsid w:val="00FE365D"/>
    <w:rsid w:val="00FE37AE"/>
    <w:rsid w:val="00FE3C5C"/>
    <w:rsid w:val="00FE437A"/>
    <w:rsid w:val="00FE461C"/>
    <w:rsid w:val="00FE5270"/>
    <w:rsid w:val="00FE54A4"/>
    <w:rsid w:val="00FE5518"/>
    <w:rsid w:val="00FE56A6"/>
    <w:rsid w:val="00FE5AF0"/>
    <w:rsid w:val="00FE6F03"/>
    <w:rsid w:val="00FE6F5A"/>
    <w:rsid w:val="00FE76D5"/>
    <w:rsid w:val="00FF138C"/>
    <w:rsid w:val="00FF14DA"/>
    <w:rsid w:val="00FF25EC"/>
    <w:rsid w:val="00FF2A20"/>
    <w:rsid w:val="00FF2AC8"/>
    <w:rsid w:val="00FF2B44"/>
    <w:rsid w:val="00FF2E59"/>
    <w:rsid w:val="00FF313F"/>
    <w:rsid w:val="00FF469B"/>
    <w:rsid w:val="00FF46B9"/>
    <w:rsid w:val="00FF4858"/>
    <w:rsid w:val="00FF48E0"/>
    <w:rsid w:val="00FF6432"/>
    <w:rsid w:val="00FF664A"/>
    <w:rsid w:val="00FF6A55"/>
    <w:rsid w:val="00FF7292"/>
    <w:rsid w:val="00FF76C9"/>
    <w:rsid w:val="00FF7B19"/>
    <w:rsid w:val="04D9BF2F"/>
    <w:rsid w:val="0561F368"/>
    <w:rsid w:val="06F49853"/>
    <w:rsid w:val="07C3957A"/>
    <w:rsid w:val="0947F655"/>
    <w:rsid w:val="0A6CE73B"/>
    <w:rsid w:val="0B08C851"/>
    <w:rsid w:val="0F72419E"/>
    <w:rsid w:val="0FEE24AC"/>
    <w:rsid w:val="1126BBEC"/>
    <w:rsid w:val="11AA05DA"/>
    <w:rsid w:val="144EE87A"/>
    <w:rsid w:val="15C216ED"/>
    <w:rsid w:val="1819475E"/>
    <w:rsid w:val="18B3F3ED"/>
    <w:rsid w:val="19AC03D2"/>
    <w:rsid w:val="1CA9E37F"/>
    <w:rsid w:val="1CAC8BDA"/>
    <w:rsid w:val="1D63868E"/>
    <w:rsid w:val="1FEBD36D"/>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CA18F42"/>
    <w:rsid w:val="5D1E2A7A"/>
    <w:rsid w:val="5FA9E051"/>
    <w:rsid w:val="6145B0B2"/>
    <w:rsid w:val="62EC798E"/>
    <w:rsid w:val="653AAA07"/>
    <w:rsid w:val="6DDA6374"/>
    <w:rsid w:val="72FF9263"/>
    <w:rsid w:val="7647A1F1"/>
    <w:rsid w:val="781BC694"/>
    <w:rsid w:val="799D419C"/>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510B7E49-F79D-4883-8136-FAB85872C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32078285">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79687759">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03561741">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image" Target="media/image2.emf"/><Relationship Id="rId39" Type="http://schemas.openxmlformats.org/officeDocument/2006/relationships/footer" Target="footer1.xml"/><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package" Target="embeddings/Microsoft_Excel_Worksheet3.xlsx"/><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0" Type="http://schemas.openxmlformats.org/officeDocument/2006/relationships/hyperlink" Target="https://medicaid.ncdhhs.gov/transformation/tailored-care-management/tailored-cm-data-specifications-guidance" TargetMode="External"/><Relationship Id="rId29" Type="http://schemas.openxmlformats.org/officeDocument/2006/relationships/image" Target="media/image3.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package" Target="embeddings/Microsoft_Excel_Worksheet2.xlsx"/><Relationship Id="rId37" Type="http://schemas.openxmlformats.org/officeDocument/2006/relationships/hyperlink" Target="https://medicaid.ncdhhs.gov/forms/care-management-forms"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hyperlink" Target="https://medicaid.ncdhhs.gov/care-management" TargetMode="External"/><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package" Target="embeddings/Microsoft_Excel_Worksheet.xlsx"/><Relationship Id="rId30" Type="http://schemas.openxmlformats.org/officeDocument/2006/relationships/package" Target="embeddings/Microsoft_Excel_Worksheet1.xlsx"/><Relationship Id="rId35" Type="http://schemas.openxmlformats.org/officeDocument/2006/relationships/hyperlink" Target="https://medicaid.ncdhhs.gov/transformation/tailored-care-management"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image" Target="media/image5.e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Props1.xml><?xml version="1.0" encoding="utf-8"?>
<ds:datastoreItem xmlns:ds="http://schemas.openxmlformats.org/officeDocument/2006/customXml" ds:itemID="{901C4B11-2F1F-45A2-A569-637A0AB84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C2C5BFFD-5726-4535-AFBC-9B11FC0D06E5}">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5211</Words>
  <Characters>30780</Characters>
  <Application>Microsoft Office Word</Application>
  <DocSecurity>0</DocSecurity>
  <Lines>256</Lines>
  <Paragraphs>7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3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Wuest, Jordan</cp:lastModifiedBy>
  <cp:revision>6</cp:revision>
  <cp:lastPrinted>2025-04-29T13:43:00Z</cp:lastPrinted>
  <dcterms:created xsi:type="dcterms:W3CDTF">2025-04-22T14:03:00Z</dcterms:created>
  <dcterms:modified xsi:type="dcterms:W3CDTF">2025-04-2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